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351095" w:rsidRPr="00351095" w14:paraId="2BDE8128" w14:textId="77777777" w:rsidTr="00351095">
        <w:tc>
          <w:tcPr>
            <w:tcW w:w="5529" w:type="dxa"/>
            <w:hideMark/>
          </w:tcPr>
          <w:p w14:paraId="78E2297F" w14:textId="77777777" w:rsidR="00351095" w:rsidRPr="00351095" w:rsidRDefault="00351095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r w:rsidRPr="00351095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Touring boats length 24m &amp; more</w:t>
            </w:r>
          </w:p>
        </w:tc>
        <w:tc>
          <w:tcPr>
            <w:tcW w:w="5239" w:type="dxa"/>
            <w:hideMark/>
          </w:tcPr>
          <w:p w14:paraId="175ED357" w14:textId="77777777" w:rsidR="00351095" w:rsidRPr="00351095" w:rsidRDefault="00351095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bidi="ar-JO"/>
              </w:rPr>
            </w:pPr>
            <w:r w:rsidRPr="00351095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وسائل البحرية السياحية طول 24 مترا وأكثر</w:t>
            </w:r>
          </w:p>
        </w:tc>
      </w:tr>
    </w:tbl>
    <w:tbl>
      <w:tblPr>
        <w:tblStyle w:val="TableGrid1"/>
        <w:bidiVisual/>
        <w:tblW w:w="0" w:type="dxa"/>
        <w:tblInd w:w="-17" w:type="dxa"/>
        <w:tblLayout w:type="fixed"/>
        <w:tblLook w:val="04A0" w:firstRow="1" w:lastRow="0" w:firstColumn="1" w:lastColumn="0" w:noHBand="0" w:noVBand="1"/>
      </w:tblPr>
      <w:tblGrid>
        <w:gridCol w:w="529"/>
        <w:gridCol w:w="6011"/>
        <w:gridCol w:w="1298"/>
        <w:gridCol w:w="1573"/>
        <w:gridCol w:w="690"/>
        <w:gridCol w:w="661"/>
      </w:tblGrid>
      <w:tr w:rsidR="00351095" w:rsidRPr="00351095" w14:paraId="361198E6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20D9920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en-US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2EB81FF1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8AE26AE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وثائق والسجلات</w:t>
            </w:r>
          </w:p>
          <w:p w14:paraId="7C0EE202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2017025" w14:textId="77777777" w:rsidR="00351095" w:rsidRPr="00351095" w:rsidRDefault="00351095">
            <w:pPr>
              <w:tabs>
                <w:tab w:val="center" w:pos="459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داخلية</w:t>
            </w:r>
          </w:p>
          <w:p w14:paraId="6C381A60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F58B409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48FF8B1F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E88F38A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36F3AF5A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D9AEEB4" w14:textId="77777777" w:rsidR="00351095" w:rsidRPr="00351095" w:rsidRDefault="0035109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7BC45584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351095" w:rsidRPr="00351095" w14:paraId="6C28764C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23716A" w14:textId="77777777" w:rsidR="00351095" w:rsidRPr="00351095" w:rsidRDefault="00351095">
            <w:pPr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permStart w:id="1781494894" w:edGrp="everyone" w:colFirst="4" w:colLast="4"/>
            <w:permStart w:id="362635394" w:edGrp="everyone" w:colFirst="5" w:colLast="5"/>
            <w:r w:rsidRPr="00351095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2E2BF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ترخيص الوسيلة </w:t>
            </w:r>
          </w:p>
          <w:p w14:paraId="0D81A12A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Vessel license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091B0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1E714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FAB172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7651B0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92892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3CCE88B0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4F25A3" w14:textId="77777777" w:rsidR="00351095" w:rsidRPr="00351095" w:rsidRDefault="0035109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613716835" w:edGrp="everyone" w:colFirst="4" w:colLast="4"/>
            <w:permStart w:id="987975249" w:edGrp="everyone" w:colFirst="5" w:colLast="5"/>
            <w:permEnd w:id="1781494894"/>
            <w:permEnd w:id="362635394"/>
            <w:r w:rsidRPr="00351095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63CAEF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تراخيص الطاقم </w:t>
            </w:r>
          </w:p>
          <w:p w14:paraId="296D222B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Crew license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4A250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3B6F9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DF351D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630241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057E64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82408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415BBFE7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5E90EB" w14:textId="77777777" w:rsidR="00351095" w:rsidRPr="00351095" w:rsidRDefault="0035109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036339075" w:edGrp="everyone" w:colFirst="4" w:colLast="4"/>
            <w:permStart w:id="1019374900" w:edGrp="everyone" w:colFirst="5" w:colLast="5"/>
            <w:permEnd w:id="1613716835"/>
            <w:permEnd w:id="987975249"/>
            <w:r w:rsidRPr="00351095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EA5E0F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شهادة الحد الأدنى للتطقيم الآمن </w:t>
            </w:r>
          </w:p>
          <w:p w14:paraId="52276BB8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C5EDD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02923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271049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624684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A8A200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305434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A6C51E7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DDDBF4" w14:textId="77777777" w:rsidR="00351095" w:rsidRPr="00351095" w:rsidRDefault="0035109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776428844" w:edGrp="everyone" w:colFirst="4" w:colLast="4"/>
            <w:permStart w:id="1296708839" w:edGrp="everyone" w:colFirst="5" w:colLast="5"/>
            <w:permEnd w:id="1036339075"/>
            <w:permEnd w:id="1019374900"/>
            <w:r w:rsidRPr="00351095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4C1415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الترخيص الراديوي</w:t>
            </w:r>
          </w:p>
          <w:p w14:paraId="22AB2799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Radio license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AD461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23EC3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3EC184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61860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2B667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51491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0E7E67EC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8EE583" w14:textId="77777777" w:rsidR="00351095" w:rsidRPr="00351095" w:rsidRDefault="0035109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479691808" w:edGrp="everyone" w:colFirst="4" w:colLast="4"/>
            <w:permStart w:id="209982975" w:edGrp="everyone" w:colFirst="5" w:colLast="5"/>
            <w:permEnd w:id="1776428844"/>
            <w:permEnd w:id="1296708839"/>
            <w:r w:rsidRPr="00351095">
              <w:rPr>
                <w:rFonts w:asciiTheme="minorBidi" w:hAnsiTheme="minorBidi"/>
                <w:sz w:val="24"/>
                <w:szCs w:val="24"/>
              </w:rPr>
              <w:t>5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0776DA" w14:textId="77777777" w:rsidR="00351095" w:rsidRPr="00351095" w:rsidRDefault="0035109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تقرير صيانة معدات السلامة</w:t>
            </w:r>
            <w:r w:rsidRPr="00351095">
              <w:rPr>
                <w:rFonts w:asciiTheme="minorBidi" w:hAnsiTheme="minorBidi"/>
                <w:sz w:val="24"/>
                <w:szCs w:val="24"/>
              </w:rPr>
              <w:t>.</w:t>
            </w:r>
          </w:p>
          <w:p w14:paraId="5267861A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Safety equipment maintenance report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0657D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268A5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C53B90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00531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8AD0F0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62339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FC21B28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658F52" w14:textId="77777777" w:rsidR="00351095" w:rsidRPr="00351095" w:rsidRDefault="0035109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562646802" w:edGrp="everyone" w:colFirst="4" w:colLast="4"/>
            <w:permStart w:id="1120097026" w:edGrp="everyone" w:colFirst="5" w:colLast="5"/>
            <w:permEnd w:id="1479691808"/>
            <w:permEnd w:id="209982975"/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6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37F450" w14:textId="77777777" w:rsidR="00351095" w:rsidRPr="00351095" w:rsidRDefault="0035109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كتيب الاتزان </w:t>
            </w:r>
          </w:p>
          <w:p w14:paraId="56A46B64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Stability Booklet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8BC5B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EF7E0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184049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35908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730A6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199277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13FFF622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98B8FB" w14:textId="77777777" w:rsidR="00351095" w:rsidRPr="00351095" w:rsidRDefault="0035109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629191775" w:edGrp="everyone" w:colFirst="4" w:colLast="4"/>
            <w:permStart w:id="370036578" w:edGrp="everyone" w:colFirst="5" w:colLast="5"/>
            <w:permEnd w:id="562646802"/>
            <w:permEnd w:id="1120097026"/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7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FD3ACA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جل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املا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</w:rPr>
              <w:t>(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رحلات</w:t>
            </w:r>
            <w:r w:rsidRPr="00351095">
              <w:rPr>
                <w:rFonts w:asciiTheme="minorBidi" w:hAnsiTheme="minorBidi"/>
                <w:szCs w:val="20"/>
                <w:rtl/>
              </w:rPr>
              <w:t>-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حال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جو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والبحر</w:t>
            </w:r>
            <w:r w:rsidRPr="00351095">
              <w:rPr>
                <w:rFonts w:asciiTheme="minorBidi" w:hAnsiTheme="minorBidi"/>
                <w:szCs w:val="20"/>
                <w:rtl/>
              </w:rPr>
              <w:t>-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صيان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والأعطال</w:t>
            </w:r>
            <w:r w:rsidRPr="00351095">
              <w:rPr>
                <w:rFonts w:asciiTheme="minorBidi" w:hAnsiTheme="minorBidi"/>
                <w:szCs w:val="20"/>
                <w:rtl/>
              </w:rPr>
              <w:t>-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تزود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الوقود</w:t>
            </w:r>
            <w:r w:rsidRPr="00351095">
              <w:rPr>
                <w:rFonts w:asciiTheme="minorBidi" w:hAnsiTheme="minorBidi"/>
                <w:szCs w:val="20"/>
                <w:rtl/>
              </w:rPr>
              <w:t>)</w:t>
            </w:r>
          </w:p>
          <w:p w14:paraId="4AC54DC5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</w:rPr>
              <w:t xml:space="preserve">Vessel logbook- </w:t>
            </w:r>
            <w:r w:rsidRPr="00351095">
              <w:rPr>
                <w:rFonts w:asciiTheme="minorBidi" w:hAnsi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5581C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1DFF9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0A16F9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302117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1FF4D1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94053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7CA71A41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922D46" w14:textId="77777777" w:rsidR="00351095" w:rsidRPr="00351095" w:rsidRDefault="00351095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2013216090" w:edGrp="everyone" w:colFirst="4" w:colLast="4"/>
            <w:permStart w:id="2070360516" w:edGrp="everyone" w:colFirst="5" w:colLast="5"/>
            <w:permEnd w:id="1629191775"/>
            <w:permEnd w:id="370036578"/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8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DFB5BD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شهادة هيئة التصنيف شاملة المرفقات</w:t>
            </w:r>
          </w:p>
          <w:p w14:paraId="604BEF4C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Classification society certificate with annexes 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81611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373C1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DC63F8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648202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F3E50D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8937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3E2248B6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1A73D74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59140898" w:edGrp="everyone" w:colFirst="4" w:colLast="4"/>
            <w:permStart w:id="1074622289" w:edGrp="everyone" w:colFirst="5" w:colLast="5"/>
            <w:permEnd w:id="2013216090"/>
            <w:permEnd w:id="2070360516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ED5F22" w14:textId="77777777" w:rsidR="00351095" w:rsidRPr="00351095" w:rsidRDefault="0035109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هاد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ط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حمول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و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اعفاء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منها </w:t>
            </w:r>
          </w:p>
          <w:p w14:paraId="68678CF1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Load line certificate or exemption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6E179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4DCB0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A31DD6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17610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BC62AD" w14:textId="77777777" w:rsidR="00351095" w:rsidRPr="00351095" w:rsidRDefault="00351095">
            <w:pPr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689026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7C4ED3CE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4C3AFE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05153153" w:edGrp="everyone" w:colFirst="4" w:colLast="4"/>
            <w:permStart w:id="788466399" w:edGrp="everyone" w:colFirst="5" w:colLast="5"/>
            <w:permEnd w:id="859140898"/>
            <w:permEnd w:id="107462228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00A0D" w14:textId="77777777" w:rsidR="00351095" w:rsidRPr="00351095" w:rsidRDefault="0035109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شهادة الحمولة </w:t>
            </w:r>
          </w:p>
          <w:p w14:paraId="3A0E5E27" w14:textId="77777777" w:rsidR="00351095" w:rsidRPr="00351095" w:rsidRDefault="00351095">
            <w:pPr>
              <w:tabs>
                <w:tab w:val="left" w:pos="816"/>
                <w:tab w:val="right" w:pos="7656"/>
              </w:tabs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ab/>
            </w:r>
            <w:r w:rsidRPr="00351095">
              <w:rPr>
                <w:rFonts w:asciiTheme="minorBidi" w:hAnsiTheme="minorBidi"/>
                <w:sz w:val="24"/>
                <w:szCs w:val="24"/>
              </w:rPr>
              <w:tab/>
              <w:t xml:space="preserve">Tonnage certificate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ED84E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D15E2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D4802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609045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004473" w14:textId="77777777" w:rsidR="00351095" w:rsidRPr="00351095" w:rsidRDefault="00351095">
            <w:pPr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675610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7F8CB895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20727B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96123086" w:edGrp="everyone" w:colFirst="4" w:colLast="4"/>
            <w:permStart w:id="1246122558" w:edGrp="everyone" w:colFirst="5" w:colLast="5"/>
            <w:permEnd w:id="1805153153"/>
            <w:permEnd w:id="788466399"/>
            <w:r w:rsidRPr="0035109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1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D4C136" w14:textId="77777777" w:rsidR="00351095" w:rsidRPr="00351095" w:rsidRDefault="0035109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هاد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لام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لسفن الركاب أو،</w:t>
            </w:r>
          </w:p>
          <w:p w14:paraId="2704F715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Passenger Ship Safety Certificate or,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79888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339D9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FF2C9F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55588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5FB417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63195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9F35EE4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92316D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138118578" w:edGrp="everyone" w:colFirst="4" w:colLast="4"/>
            <w:permStart w:id="1360138459" w:edGrp="everyone" w:colFirst="5" w:colLast="5"/>
            <w:permEnd w:id="596123086"/>
            <w:permEnd w:id="1246122558"/>
            <w:r w:rsidRPr="0035109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2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F01D6" w14:textId="77777777" w:rsidR="00351095" w:rsidRPr="00351095" w:rsidRDefault="0035109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تقرير الامتثال للوسائل البحرية غير الخاضعة للاتفاقيات الدولية</w:t>
            </w:r>
          </w:p>
          <w:p w14:paraId="044538F1" w14:textId="27559596" w:rsidR="00351095" w:rsidRPr="00351095" w:rsidRDefault="00351095" w:rsidP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Statement of Compliance for Non-Convention Ship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63862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E08B3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30BA07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463110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5D9A41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456713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2138118578"/>
      <w:permEnd w:id="1360138459"/>
      <w:tr w:rsidR="00351095" w:rsidRPr="00351095" w14:paraId="74692B46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88C4244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67D72B0E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49B97B2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الملاحة والاتصال</w:t>
            </w:r>
          </w:p>
          <w:p w14:paraId="201758D0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AB6F28A" w14:textId="77777777" w:rsidR="00351095" w:rsidRPr="00351095" w:rsidRDefault="00351095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ab/>
              <w:t>مياه داخلية</w:t>
            </w:r>
          </w:p>
          <w:p w14:paraId="17835CD8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58D939A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43643936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6F3A448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7BF24BEC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957A0FC" w14:textId="77777777" w:rsidR="00351095" w:rsidRPr="00351095" w:rsidRDefault="0035109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51C7ADF3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351095" w:rsidRPr="00351095" w14:paraId="00B21285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AE2122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272723278" w:edGrp="everyone" w:colFirst="4" w:colLast="4"/>
            <w:permStart w:id="1693332825" w:edGrp="everyone" w:colFirst="5" w:colLast="5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39BCD8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أنوار ملاحية </w:t>
            </w:r>
          </w:p>
          <w:p w14:paraId="120E5363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ab/>
            </w:r>
            <w:r w:rsidRPr="00351095">
              <w:rPr>
                <w:rFonts w:asciiTheme="minorBidi" w:hAnsi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1A7D3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01F99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8F12C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127543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08EE7D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027826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445F36F4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7D3B60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180977752" w:edGrp="everyone" w:colFirst="4" w:colLast="4"/>
            <w:permStart w:id="786636482" w:edGrp="everyone" w:colFirst="5" w:colLast="5"/>
            <w:permEnd w:id="272723278"/>
            <w:permEnd w:id="1693332825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5BC185" w14:textId="77777777" w:rsidR="00351095" w:rsidRPr="00351095" w:rsidRDefault="00351095">
            <w:pPr>
              <w:bidi/>
              <w:rPr>
                <w:rFonts w:asciiTheme="minorBidi" w:hAnsiTheme="minorBidi"/>
                <w:color w:val="222222"/>
                <w:szCs w:val="20"/>
                <w:lang w:val="en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صافرة </w:t>
            </w:r>
          </w:p>
          <w:p w14:paraId="781BE2FB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val="en-US"/>
              </w:rPr>
            </w:pPr>
            <w:r w:rsidRPr="00351095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FA4F4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80286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15BF5F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2409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5B808C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52493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34A0B343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3CBFC0B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78501905" w:edGrp="everyone" w:colFirst="4" w:colLast="4"/>
            <w:permStart w:id="1752433349" w:edGrp="everyone" w:colFirst="5" w:colLast="5"/>
            <w:permEnd w:id="1180977752"/>
            <w:permEnd w:id="786636482"/>
            <w:r w:rsidRPr="0035109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90FDD4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جهاز اتصال لاسلكي </w:t>
            </w:r>
          </w:p>
          <w:p w14:paraId="3C665A99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VHF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E7C58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510DC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C4C069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1033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16329D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485311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340CB411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09DF7E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62258056" w:edGrp="everyone" w:colFirst="4" w:colLast="4"/>
            <w:permStart w:id="1298469180" w:edGrp="everyone" w:colFirst="5" w:colLast="5"/>
            <w:permEnd w:id="378501905"/>
            <w:permEnd w:id="175243334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CFA98E" w14:textId="77777777" w:rsidR="00351095" w:rsidRPr="00351095" w:rsidRDefault="0035109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نظام اتصال داخلي</w:t>
            </w:r>
          </w:p>
          <w:p w14:paraId="0EA8A30D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Internal communication system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3E3DD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993B1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33B143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50106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242784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437973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6B59ECF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64C418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21918799" w:edGrp="everyone" w:colFirst="4" w:colLast="4"/>
            <w:permStart w:id="1339123070" w:edGrp="everyone" w:colFirst="5" w:colLast="5"/>
            <w:permEnd w:id="862258056"/>
            <w:permEnd w:id="1298469180"/>
            <w:r w:rsidRPr="0035109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5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C3B758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نظام إنذار عام </w:t>
            </w:r>
          </w:p>
          <w:p w14:paraId="695D70A6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General Emergency Alarm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78DA9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261D0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2F451A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11091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7AB66F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99993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4570B02D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9A46EA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03542282" w:edGrp="everyone" w:colFirst="4" w:colLast="4"/>
            <w:permStart w:id="48832987" w:edGrp="everyone" w:colFirst="5" w:colLast="5"/>
            <w:permEnd w:id="1721918799"/>
            <w:permEnd w:id="1339123070"/>
            <w:r w:rsidRPr="0035109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lastRenderedPageBreak/>
              <w:t>6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9F3F13" w14:textId="77777777" w:rsidR="00351095" w:rsidRPr="00351095" w:rsidRDefault="00351095">
            <w:pPr>
              <w:jc w:val="right"/>
              <w:rPr>
                <w:rFonts w:asciiTheme="minorBidi" w:hAnsiTheme="minorBidi"/>
                <w:szCs w:val="20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صباح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إنار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يدوي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خصص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لإشارات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طلب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ساعد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حالات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طوارئ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    </w:t>
            </w:r>
          </w:p>
          <w:p w14:paraId="3D437AFE" w14:textId="77777777" w:rsidR="00351095" w:rsidRPr="00351095" w:rsidRDefault="00351095">
            <w:pPr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Signalling Lamp – </w:t>
            </w:r>
            <w:r w:rsidRPr="00351095">
              <w:rPr>
                <w:rFonts w:asciiTheme="minorBidi" w:hAnsiTheme="minorBidi"/>
                <w:szCs w:val="20"/>
              </w:rPr>
              <w:t>for sending distress signals in emergency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239DD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2BA15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A9BFED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65272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34AA28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643658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0FDB9330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237AB4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34837577" w:edGrp="everyone" w:colFirst="4" w:colLast="4"/>
            <w:permStart w:id="133785530" w:edGrp="everyone" w:colFirst="5" w:colLast="5"/>
            <w:permEnd w:id="1403542282"/>
            <w:permEnd w:id="48832987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270263" w14:textId="77777777" w:rsidR="00351095" w:rsidRPr="00351095" w:rsidRDefault="0035109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rtl/>
              </w:rPr>
              <w:t xml:space="preserve">رادار بحري </w:t>
            </w:r>
          </w:p>
          <w:p w14:paraId="7693763D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Marine Radar</w:t>
            </w:r>
            <w:r w:rsidRPr="00351095">
              <w:rPr>
                <w:rFonts w:asciiTheme="minorBidi" w:hAnsiTheme="minorBidi"/>
                <w:szCs w:val="20"/>
              </w:rPr>
              <w:t xml:space="preserve">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2C000B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A5F77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FD3E48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735238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4B3921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10826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73321C08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AA5700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17905532" w:edGrp="everyone" w:colFirst="4" w:colLast="4"/>
            <w:permStart w:id="1458982598" w:edGrp="everyone" w:colFirst="5" w:colLast="5"/>
            <w:permEnd w:id="1934837577"/>
            <w:permEnd w:id="133785530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D88E8B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جهاز توجيه احتياطي 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للدفة. </w:t>
            </w:r>
          </w:p>
          <w:p w14:paraId="68E12191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 xml:space="preserve">Emergency Steering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1A4EC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0C521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876332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6309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F557B2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118121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6BD9A18F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46A4CF9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05800562" w:edGrp="everyone" w:colFirst="4" w:colLast="4"/>
            <w:permStart w:id="1379022623" w:edGrp="everyone" w:colFirst="5" w:colLast="5"/>
            <w:permEnd w:id="117905532"/>
            <w:permEnd w:id="1458982598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17E637" w14:textId="77777777" w:rsidR="00351095" w:rsidRPr="00351095" w:rsidRDefault="0035109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جهاز قياس الأعماق </w:t>
            </w:r>
          </w:p>
          <w:p w14:paraId="78E7AC2F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Echo Sounder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C58FF7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0F18A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AF09E2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906920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1AF944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2208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6CA83822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17CE88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52218768" w:edGrp="everyone" w:colFirst="4" w:colLast="4"/>
            <w:permStart w:id="1645242156" w:edGrp="everyone" w:colFirst="5" w:colLast="5"/>
            <w:permEnd w:id="1805800562"/>
            <w:permEnd w:id="1379022623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5AFA52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جهاز تحديد المواقع</w:t>
            </w:r>
          </w:p>
          <w:p w14:paraId="4841D722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highlight w:val="yellow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GP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707CC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2EBC8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BC4D39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495338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EB36F5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5196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F974982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7E561C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80214664" w:edGrp="everyone" w:colFirst="4" w:colLast="4"/>
            <w:permStart w:id="1179979621" w:edGrp="everyone" w:colFirst="5" w:colLast="5"/>
            <w:permEnd w:id="1452218768"/>
            <w:permEnd w:id="1645242156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BA170F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بوصلة مغناطيسية </w:t>
            </w:r>
          </w:p>
          <w:p w14:paraId="2F137EB4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F09A95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-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6FBC7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5DD3C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00162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94F568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51964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1B6ADCB2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9EBD8F1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76842292" w:edGrp="everyone" w:colFirst="4" w:colLast="4"/>
            <w:permStart w:id="1439182419" w:edGrp="everyone" w:colFirst="5" w:colLast="5"/>
            <w:permEnd w:id="1480214664"/>
            <w:permEnd w:id="1179979621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EE71C9" w14:textId="77777777" w:rsidR="00351095" w:rsidRPr="00351095" w:rsidRDefault="00351095">
            <w:pPr>
              <w:bidi/>
              <w:rPr>
                <w:rFonts w:asciiTheme="minorBidi" w:hAnsiTheme="minorBidi"/>
                <w:szCs w:val="20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حديد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موقع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الات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طوارئ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11901CDD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351095">
              <w:rPr>
                <w:rFonts w:asciiTheme="minorBidi" w:hAnsiTheme="minorBidi"/>
                <w:sz w:val="26"/>
                <w:szCs w:val="26"/>
              </w:rPr>
              <w:t xml:space="preserve">EPIRB – </w:t>
            </w:r>
            <w:r w:rsidRPr="00351095">
              <w:rPr>
                <w:rFonts w:asciiTheme="minorBidi" w:hAnsiTheme="minorBidi"/>
                <w:szCs w:val="20"/>
              </w:rPr>
              <w:t xml:space="preserve">emergency position indicating radio beacon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B0130A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74EC8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F63AEE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0091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3F81FF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123523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31303E58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DA14FF5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64849505" w:edGrp="everyone" w:colFirst="4" w:colLast="4"/>
            <w:permStart w:id="304248196" w:edGrp="everyone" w:colFirst="5" w:colLast="5"/>
            <w:permEnd w:id="1776842292"/>
            <w:permEnd w:id="143918241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856C27" w14:textId="77777777" w:rsidR="00351095" w:rsidRPr="00351095" w:rsidRDefault="00351095">
            <w:pPr>
              <w:bidi/>
              <w:rPr>
                <w:rFonts w:asciiTheme="minorBidi" w:hAnsiTheme="minorBidi"/>
                <w:szCs w:val="20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رائط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لاحي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حديث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ورقي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أو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إلكترونيه</w:t>
            </w:r>
          </w:p>
          <w:p w14:paraId="799301A3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ab/>
            </w:r>
            <w:r w:rsidRPr="00351095">
              <w:rPr>
                <w:rFonts w:asciiTheme="minorBidi" w:hAnsiTheme="minorBidi"/>
                <w:sz w:val="24"/>
                <w:szCs w:val="24"/>
              </w:rPr>
              <w:tab/>
              <w:t xml:space="preserve">Navigation Charts- </w:t>
            </w:r>
            <w:r w:rsidRPr="00351095">
              <w:rPr>
                <w:rFonts w:asciiTheme="minorBidi" w:hAnsiTheme="minorBidi"/>
                <w:szCs w:val="20"/>
              </w:rPr>
              <w:t>updated, paper or electronic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B2B285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745CC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BD86C4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93622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E7D702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32664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784BF4F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2D48EE9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73916635" w:edGrp="everyone" w:colFirst="4" w:colLast="4"/>
            <w:permStart w:id="950407983" w:edGrp="everyone" w:colFirst="5" w:colLast="5"/>
            <w:permEnd w:id="364849505"/>
            <w:permEnd w:id="304248196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B4B6C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قياس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بيان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رع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المساف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ماء</w:t>
            </w:r>
          </w:p>
          <w:p w14:paraId="480952B7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Cs w:val="20"/>
              </w:rPr>
              <w:t xml:space="preserve">Speed and Distance Device – </w:t>
            </w:r>
            <w:r w:rsidRPr="00351095">
              <w:rPr>
                <w:rFonts w:asciiTheme="minorBidi" w:hAnsiTheme="minorBidi"/>
                <w:sz w:val="14"/>
                <w:szCs w:val="14"/>
              </w:rPr>
              <w:t>for measuring and indicating  speed &amp; distance through the water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B70036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FE745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A7F8C4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990369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FF419C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4988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1AC1E51D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AC1809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30227767" w:edGrp="everyone" w:colFirst="4" w:colLast="4"/>
            <w:permStart w:id="2092177839" w:edGrp="everyone" w:colFirst="5" w:colLast="5"/>
            <w:permEnd w:id="573916635"/>
            <w:permEnd w:id="950407983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22DF0B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علم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امارات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ثبتا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ساري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ذات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رتفاع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ناسب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سطح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6FD397AA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E3977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F4280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C71226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22498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1019FE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93210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26170930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7F5A16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34082712" w:edGrp="everyone" w:colFirst="4" w:colLast="4"/>
            <w:permStart w:id="479231131" w:edGrp="everyone" w:colFirst="5" w:colLast="5"/>
            <w:permEnd w:id="1530227767"/>
            <w:permEnd w:id="209217783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AFBB94" w14:textId="77777777" w:rsidR="00351095" w:rsidRPr="00351095" w:rsidRDefault="00351095">
            <w:pPr>
              <w:tabs>
                <w:tab w:val="left" w:pos="5143"/>
              </w:tabs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أمن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السلام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بحري</w:t>
            </w:r>
            <w:r w:rsidRPr="00351095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حسب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تطلبات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حرس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سواحل</w:t>
            </w:r>
            <w:r w:rsidRPr="00351095">
              <w:rPr>
                <w:rFonts w:asciiTheme="minorBidi" w:hAnsiTheme="minorBidi"/>
                <w:szCs w:val="20"/>
                <w:rtl/>
              </w:rPr>
              <w:tab/>
            </w:r>
          </w:p>
          <w:p w14:paraId="13BC28CF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Cs w:val="20"/>
              </w:rPr>
              <w:t>Maritime Safety and Security Transponder</w:t>
            </w:r>
            <w:r w:rsidRPr="00351095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</w:rPr>
              <w:t>– as required by the Coast Guard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65368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A9E30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437660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35071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20F9AB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481705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1434082712"/>
      <w:permEnd w:id="479231131"/>
      <w:tr w:rsidR="00351095" w:rsidRPr="00351095" w14:paraId="5980B05E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CC837C6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08108FC2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E67BD5F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6CD8D2AE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5175013" w14:textId="77777777" w:rsidR="00351095" w:rsidRPr="00351095" w:rsidRDefault="00351095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ab/>
              <w:t>مياه داخلية</w:t>
            </w:r>
          </w:p>
          <w:p w14:paraId="7A67D445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C47666E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5A318478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8B3C8D6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642C7A07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95258E7" w14:textId="77777777" w:rsidR="00351095" w:rsidRPr="00351095" w:rsidRDefault="0035109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07296126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351095" w:rsidRPr="00351095" w14:paraId="24AE096D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FADD84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688874603" w:edGrp="everyone" w:colFirst="4" w:colLast="4"/>
            <w:permStart w:id="1405696108" w:edGrp="everyone" w:colFirst="5" w:colLast="5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10E2DA" w14:textId="77777777" w:rsidR="00351095" w:rsidRPr="00351095" w:rsidRDefault="00351095">
            <w:pPr>
              <w:bidi/>
              <w:rPr>
                <w:rFonts w:asciiTheme="minorBidi" w:hAnsiTheme="minorBidi"/>
                <w:sz w:val="22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زود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صافر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ومصدر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إنار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لكل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شخص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21DB8D21" w14:textId="77777777" w:rsidR="00351095" w:rsidRPr="00351095" w:rsidRDefault="00351095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Lifejackets - </w:t>
            </w:r>
            <w:r w:rsidRPr="00351095">
              <w:rPr>
                <w:rFonts w:asciiTheme="minorBidi" w:hAnsiTheme="minorBidi"/>
                <w:szCs w:val="20"/>
              </w:rPr>
              <w:t>with whistle and light for all personnel on-board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1ECD9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83412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27E76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12194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1A72AC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923397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7B5850C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AC6560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05182884" w:edGrp="everyone" w:colFirst="4" w:colLast="4"/>
            <w:permStart w:id="2066444531" w:edGrp="everyone" w:colFirst="5" w:colLast="5"/>
            <w:permEnd w:id="688874603"/>
            <w:permEnd w:id="1405696108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B9F85B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حتياطي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نسب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(10%)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زياد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عدد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كل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صرح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ه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447984CA" w14:textId="77777777" w:rsidR="00351095" w:rsidRPr="00351095" w:rsidRDefault="00351095">
            <w:pPr>
              <w:tabs>
                <w:tab w:val="left" w:pos="4680"/>
              </w:tabs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Spare Lifejackets 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-</w:t>
            </w:r>
            <w:r w:rsidRPr="00351095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</w:rPr>
              <w:t>(10%) in excess of the authorized total number.</w:t>
            </w:r>
            <w:r w:rsidRPr="00351095">
              <w:rPr>
                <w:rFonts w:asciiTheme="minorBidi" w:hAnsiTheme="minorBidi"/>
                <w:sz w:val="24"/>
                <w:szCs w:val="24"/>
              </w:rPr>
              <w:tab/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80909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F54F7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5B787F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51940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2A8824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53427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6433214E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9BE117F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12140729" w:edGrp="everyone" w:colFirst="4" w:colLast="4"/>
            <w:permStart w:id="1954957469" w:edGrp="everyone" w:colFirst="5" w:colLast="5"/>
            <w:permEnd w:id="1705182884"/>
            <w:permEnd w:id="2066444531"/>
            <w:r w:rsidRPr="0035109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B22F45" w14:textId="77777777" w:rsidR="00351095" w:rsidRPr="00351095" w:rsidRDefault="00351095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أطفال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حسب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دد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أطفال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تواجدي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3DCC46C1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Life jackets for children – </w:t>
            </w:r>
            <w:r w:rsidRPr="00351095">
              <w:rPr>
                <w:rFonts w:asciiTheme="minorBidi" w:hAnsiTheme="minorBidi"/>
                <w:sz w:val="18"/>
                <w:szCs w:val="18"/>
              </w:rPr>
              <w:t>according to the number of children on the vessel.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32809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3DDE0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C3B6D5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469434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4A0F20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03021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00C9F48C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918FB8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68121563" w:edGrp="everyone" w:colFirst="4" w:colLast="4"/>
            <w:permStart w:id="93469429" w:edGrp="everyone" w:colFirst="5" w:colLast="5"/>
            <w:permEnd w:id="1512140729"/>
            <w:permEnd w:id="1954957469"/>
            <w:r w:rsidRPr="0035109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4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434C47" w14:textId="77777777" w:rsidR="00351095" w:rsidRPr="00351095" w:rsidRDefault="00351095">
            <w:pPr>
              <w:bidi/>
              <w:rPr>
                <w:rFonts w:asciiTheme="minorBidi" w:hAnsiTheme="minorBidi"/>
                <w:sz w:val="22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و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rtl/>
                <w:lang w:bidi="ar-JO"/>
              </w:rPr>
              <w:t>متصل</w:t>
            </w:r>
            <w:r w:rsidRPr="00351095">
              <w:rPr>
                <w:rFonts w:asciiTheme="minorBidi" w:hAnsiTheme="minorBidi"/>
                <w:rtl/>
              </w:rPr>
              <w:t xml:space="preserve"> </w:t>
            </w:r>
            <w:r w:rsidRPr="00351095">
              <w:rPr>
                <w:rFonts w:asciiTheme="minorBidi" w:hAnsiTheme="minorBidi"/>
                <w:rtl/>
                <w:lang w:bidi="ar-JO"/>
              </w:rPr>
              <w:t>بحبل</w:t>
            </w:r>
            <w:r w:rsidRPr="00351095">
              <w:rPr>
                <w:rFonts w:asciiTheme="minorBidi" w:hAnsiTheme="minorBidi"/>
                <w:rtl/>
              </w:rPr>
              <w:t xml:space="preserve"> </w:t>
            </w:r>
            <w:r w:rsidRPr="00351095">
              <w:rPr>
                <w:rFonts w:asciiTheme="minorBidi" w:hAnsiTheme="minorBidi"/>
                <w:rtl/>
                <w:lang w:bidi="ar-JO"/>
              </w:rPr>
              <w:t>قابل</w:t>
            </w:r>
            <w:r w:rsidRPr="00351095">
              <w:rPr>
                <w:rFonts w:asciiTheme="minorBidi" w:hAnsiTheme="minorBidi"/>
                <w:rtl/>
              </w:rPr>
              <w:t xml:space="preserve"> </w:t>
            </w:r>
            <w:r w:rsidRPr="00351095">
              <w:rPr>
                <w:rFonts w:asciiTheme="minorBidi" w:hAnsiTheme="minorBidi"/>
                <w:rtl/>
                <w:lang w:bidi="ar-JO"/>
              </w:rPr>
              <w:t>للطفو</w:t>
            </w:r>
            <w:r w:rsidRPr="00351095">
              <w:rPr>
                <w:rFonts w:asciiTheme="minorBidi" w:hAnsiTheme="minorBidi"/>
                <w:rtl/>
              </w:rPr>
              <w:t xml:space="preserve"> </w:t>
            </w:r>
            <w:r w:rsidRPr="00351095">
              <w:rPr>
                <w:rFonts w:asciiTheme="minorBidi" w:hAnsiTheme="minorBidi"/>
              </w:rPr>
              <w:t xml:space="preserve"> </w:t>
            </w:r>
          </w:p>
          <w:p w14:paraId="67D20FBD" w14:textId="77777777" w:rsidR="00351095" w:rsidRPr="00351095" w:rsidRDefault="00351095">
            <w:pPr>
              <w:tabs>
                <w:tab w:val="left" w:pos="1470"/>
                <w:tab w:val="right" w:pos="6820"/>
              </w:tabs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ab/>
            </w:r>
            <w:r w:rsidRPr="00351095">
              <w:rPr>
                <w:rFonts w:asciiTheme="minorBidi" w:hAnsiTheme="minorBidi"/>
                <w:sz w:val="24"/>
                <w:szCs w:val="24"/>
              </w:rPr>
              <w:tab/>
              <w:t>Lifebuoy</w:t>
            </w:r>
            <w:r w:rsidRPr="00351095">
              <w:rPr>
                <w:rFonts w:asciiTheme="minorBidi" w:hAnsiTheme="minorBidi"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</w:rPr>
              <w:t xml:space="preserve">with buoyant line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B2BE99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46AD80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7AF101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87792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7C68B7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6879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9FE283A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B75DF3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02267744" w:edGrp="everyone" w:colFirst="4" w:colLast="4"/>
            <w:permStart w:id="1221853525" w:edGrp="everyone" w:colFirst="5" w:colLast="5"/>
            <w:permEnd w:id="368121563"/>
            <w:permEnd w:id="9346942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9C0ADF" w14:textId="77777777" w:rsidR="00351095" w:rsidRPr="00351095" w:rsidRDefault="00351095">
            <w:pPr>
              <w:bidi/>
              <w:rPr>
                <w:rFonts w:asciiTheme="minorBidi" w:hAnsiTheme="minorBidi"/>
                <w:sz w:val="22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و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rtl/>
                <w:lang w:bidi="ar-JO"/>
              </w:rPr>
              <w:t>مزود</w:t>
            </w:r>
            <w:r w:rsidRPr="00351095">
              <w:rPr>
                <w:rFonts w:asciiTheme="minorBidi" w:hAnsiTheme="minorBidi"/>
                <w:rtl/>
              </w:rPr>
              <w:t xml:space="preserve"> </w:t>
            </w:r>
            <w:r w:rsidRPr="00351095">
              <w:rPr>
                <w:rFonts w:asciiTheme="minorBidi" w:hAnsiTheme="minorBidi"/>
                <w:rtl/>
                <w:lang w:bidi="ar-JO"/>
              </w:rPr>
              <w:t>بمصدر</w:t>
            </w:r>
            <w:r w:rsidRPr="00351095">
              <w:rPr>
                <w:rFonts w:asciiTheme="minorBidi" w:hAnsiTheme="minorBidi"/>
                <w:rtl/>
              </w:rPr>
              <w:t xml:space="preserve"> </w:t>
            </w:r>
            <w:r w:rsidRPr="00351095">
              <w:rPr>
                <w:rFonts w:asciiTheme="minorBidi" w:hAnsiTheme="minorBidi"/>
                <w:rtl/>
                <w:lang w:bidi="ar-JO"/>
              </w:rPr>
              <w:t>إنارة</w:t>
            </w:r>
            <w:r w:rsidRPr="00351095">
              <w:rPr>
                <w:rFonts w:asciiTheme="minorBidi" w:hAnsiTheme="minorBidi"/>
                <w:rtl/>
              </w:rPr>
              <w:t xml:space="preserve"> </w:t>
            </w:r>
            <w:r w:rsidRPr="00351095">
              <w:rPr>
                <w:rFonts w:asciiTheme="minorBidi" w:hAnsiTheme="minorBidi"/>
                <w:rtl/>
                <w:lang w:bidi="ar-JO"/>
              </w:rPr>
              <w:t>ذاتي</w:t>
            </w:r>
            <w:r w:rsidRPr="00351095">
              <w:rPr>
                <w:rFonts w:asciiTheme="minorBidi" w:hAnsiTheme="minorBidi"/>
                <w:rtl/>
              </w:rPr>
              <w:t xml:space="preserve"> </w:t>
            </w:r>
            <w:r w:rsidRPr="00351095">
              <w:rPr>
                <w:rFonts w:asciiTheme="minorBidi" w:hAnsiTheme="minorBidi"/>
                <w:rtl/>
                <w:lang w:bidi="ar-JO"/>
              </w:rPr>
              <w:t>الاشتعال</w:t>
            </w:r>
            <w:r w:rsidRPr="00351095">
              <w:rPr>
                <w:rFonts w:asciiTheme="minorBidi" w:hAnsiTheme="minorBidi"/>
                <w:rtl/>
              </w:rPr>
              <w:t>.</w:t>
            </w:r>
          </w:p>
          <w:p w14:paraId="6C59D8E9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Lifebuoy</w:t>
            </w:r>
            <w:r w:rsidRPr="00351095">
              <w:rPr>
                <w:rFonts w:asciiTheme="minorBidi" w:hAnsiTheme="minorBidi"/>
                <w:szCs w:val="20"/>
              </w:rPr>
              <w:t xml:space="preserve"> -  with self-ignition light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E362EC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56D060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84C825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94935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FF020B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730932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334B39D2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5A16CF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72847192" w:edGrp="everyone" w:colFirst="4" w:colLast="4"/>
            <w:permStart w:id="1110844863" w:edGrp="everyone" w:colFirst="5" w:colLast="5"/>
            <w:permEnd w:id="1802267744"/>
            <w:permEnd w:id="1221853525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29BF97" w14:textId="77777777" w:rsidR="00351095" w:rsidRPr="00351095" w:rsidRDefault="00351095">
            <w:pPr>
              <w:bidi/>
              <w:rPr>
                <w:rFonts w:asciiTheme="minorBidi" w:hAnsiTheme="minorBidi"/>
                <w:szCs w:val="20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رماثات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تتسع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لجميع</w:t>
            </w:r>
            <w:r w:rsidRPr="00351095">
              <w:rPr>
                <w:rFonts w:asciiTheme="minorBidi" w:hAnsiTheme="minorBidi"/>
                <w:szCs w:val="20"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أشخاص</w:t>
            </w:r>
            <w:r w:rsidRPr="00351095">
              <w:rPr>
                <w:rFonts w:asciiTheme="minorBidi" w:hAnsiTheme="minorBidi"/>
                <w:szCs w:val="20"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صرح</w:t>
            </w:r>
            <w:r w:rsidRPr="00351095">
              <w:rPr>
                <w:rFonts w:asciiTheme="minorBidi" w:hAnsiTheme="minorBidi"/>
                <w:szCs w:val="20"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حملهم</w:t>
            </w:r>
            <w:r w:rsidRPr="00351095">
              <w:rPr>
                <w:rFonts w:asciiTheme="minorBidi" w:hAnsiTheme="minorBidi"/>
                <w:szCs w:val="20"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61A7ED21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Life Rafts - </w:t>
            </w:r>
            <w:r w:rsidRPr="00351095">
              <w:rPr>
                <w:rFonts w:asciiTheme="minorBidi" w:hAnsiTheme="minorBidi"/>
                <w:sz w:val="18"/>
                <w:szCs w:val="18"/>
              </w:rPr>
              <w:t>to accommodate all persons authorized to be on-board.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40ECB3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53D1D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C629DA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67892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405008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223055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67CBF706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F5EAF4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408577718" w:edGrp="everyone" w:colFirst="4" w:colLast="4"/>
            <w:permStart w:id="2060727238" w:edGrp="everyone" w:colFirst="5" w:colLast="5"/>
            <w:permEnd w:id="372847192"/>
            <w:permEnd w:id="1110844863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437F49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إشارات استغاثة مشاعل يدوية</w:t>
            </w:r>
          </w:p>
          <w:p w14:paraId="7220782F" w14:textId="77777777" w:rsid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Hand flares distress signals  </w:t>
            </w:r>
          </w:p>
          <w:p w14:paraId="1876FBE6" w14:textId="607E8E28" w:rsidR="00351095" w:rsidRPr="00351095" w:rsidRDefault="00351095" w:rsidP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A5B02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7214E5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9885BC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50461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4F5064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75970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6313C60D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D09433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61806618" w:edGrp="everyone" w:colFirst="4" w:colLast="4"/>
            <w:permStart w:id="569013509" w:edGrp="everyone" w:colFirst="5" w:colLast="5"/>
            <w:permEnd w:id="408577718"/>
            <w:permEnd w:id="2060727238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8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D21509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إشارات استغاثة دخانية</w:t>
            </w:r>
          </w:p>
          <w:p w14:paraId="487DD010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Smoke distress signal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A3CED4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426CC4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535532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6359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F84FA2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45194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2D9DEB14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A1D683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60849221" w:edGrp="everyone" w:colFirst="4" w:colLast="4"/>
            <w:permStart w:id="233441286" w:edGrp="everyone" w:colFirst="5" w:colLast="5"/>
            <w:permEnd w:id="561806618"/>
            <w:permEnd w:id="56901350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AF27BF" w14:textId="77777777" w:rsidR="00351095" w:rsidRPr="00351095" w:rsidRDefault="0035109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إشارات استغاثة براشوت </w:t>
            </w:r>
          </w:p>
          <w:p w14:paraId="3194A128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Parachute distress signal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F73C0C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C75AE6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6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F6E86B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766768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F39EB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961798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42657C17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5017BD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61189169" w:edGrp="everyone" w:colFirst="4" w:colLast="4"/>
            <w:permStart w:id="1114124682" w:edGrp="everyone" w:colFirst="5" w:colLast="5"/>
            <w:permEnd w:id="260849221"/>
            <w:permEnd w:id="233441286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AB6D5A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صندو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إسعافات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ولي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كل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سطح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288ED84F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First aid box in each floor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D148A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9A157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0F4AB8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20813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B22C98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99975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60188515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565306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55013004" w:edGrp="everyone" w:colFirst="4" w:colLast="4"/>
            <w:permStart w:id="1434663351" w:edGrp="everyone" w:colFirst="5" w:colLast="5"/>
            <w:permEnd w:id="1861189169"/>
            <w:permEnd w:id="1114124682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BBF0C2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صباح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يدوي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قاوم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ماء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01102BAE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686695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346110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7C5637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075156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0446B0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97234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08479430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B66AD8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44170511" w:edGrp="everyone" w:colFirst="4" w:colLast="4"/>
            <w:permStart w:id="362351476" w:edGrp="everyone" w:colFirst="5" w:colLast="5"/>
            <w:permEnd w:id="1855013004"/>
            <w:permEnd w:id="1434663351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2DAFBF" w14:textId="77777777" w:rsidR="00351095" w:rsidRPr="00351095" w:rsidRDefault="00351095">
            <w:pPr>
              <w:bidi/>
              <w:rPr>
                <w:rFonts w:asciiTheme="minorBidi" w:hAnsiTheme="minorBidi"/>
                <w:szCs w:val="20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خطط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لام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نسختي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اللغتي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عربي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والإنجليزي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ند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داخل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صالات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ركاب</w:t>
            </w:r>
            <w:r w:rsidRPr="00351095">
              <w:rPr>
                <w:rFonts w:asciiTheme="minorBidi" w:hAnsiTheme="minorBidi"/>
                <w:szCs w:val="20"/>
                <w:rtl/>
              </w:rPr>
              <w:t>.</w:t>
            </w:r>
          </w:p>
          <w:p w14:paraId="1FBBEC9C" w14:textId="77777777" w:rsidR="00351095" w:rsidRPr="00351095" w:rsidRDefault="00351095">
            <w:pPr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</w:rPr>
              <w:t>Safety Plan -</w:t>
            </w:r>
            <w:r w:rsidRPr="00351095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351095">
              <w:rPr>
                <w:rFonts w:asciiTheme="minorBidi" w:hAnsiTheme="minorBidi"/>
                <w:sz w:val="14"/>
                <w:szCs w:val="14"/>
              </w:rPr>
              <w:t>two copies in Arabic and English posted at the entrance of passenger spaces.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D552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46A8E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68932B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65061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E29A55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522975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DE616F3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0C98BB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98425296" w:edGrp="everyone" w:colFirst="4" w:colLast="4"/>
            <w:permStart w:id="403125198" w:edGrp="everyone" w:colFirst="5" w:colLast="5"/>
            <w:permEnd w:id="1444170511"/>
            <w:permEnd w:id="362351476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4C069E" w14:textId="77777777" w:rsidR="00351095" w:rsidRPr="00351095" w:rsidRDefault="00351095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إرشادات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لام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نسختي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اللغتي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عربي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والإنجليزي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كل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سطح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2AA69638" w14:textId="77777777" w:rsidR="00351095" w:rsidRPr="00351095" w:rsidRDefault="00351095">
            <w:pPr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Cs w:val="20"/>
              </w:rPr>
              <w:t xml:space="preserve">Safety Information – </w:t>
            </w:r>
            <w:r w:rsidRPr="00351095">
              <w:rPr>
                <w:rFonts w:asciiTheme="minorBidi" w:hAnsiTheme="minorBidi"/>
                <w:sz w:val="14"/>
                <w:szCs w:val="14"/>
              </w:rPr>
              <w:t>two copies in Arabic and English posted in</w:t>
            </w:r>
            <w:r w:rsidRPr="00351095">
              <w:rPr>
                <w:rFonts w:asciiTheme="minorBidi" w:hAnsiTheme="minorBidi"/>
                <w:sz w:val="14"/>
                <w:szCs w:val="1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4"/>
                <w:szCs w:val="14"/>
              </w:rPr>
              <w:t xml:space="preserve"> a visible  place on the vessel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DAC5F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AA408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E3B9D8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069383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5D85E2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953601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307F3897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F0B5F0A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35802750" w:edGrp="everyone" w:colFirst="4" w:colLast="4"/>
            <w:permStart w:id="532748696" w:edGrp="everyone" w:colFirst="5" w:colLast="5"/>
            <w:permEnd w:id="1398425296"/>
            <w:permEnd w:id="403125198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49D8A6" w14:textId="77777777" w:rsidR="00351095" w:rsidRPr="00351095" w:rsidRDefault="00351095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ائح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مهام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–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نسخ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هام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وتعليمات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سلام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حالات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طوارئ</w:t>
            </w:r>
          </w:p>
          <w:p w14:paraId="76094639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Muster List- </w:t>
            </w:r>
            <w:r w:rsidRPr="00351095">
              <w:rPr>
                <w:rFonts w:asciiTheme="minorBidi" w:hAnsiTheme="minorBidi"/>
                <w:szCs w:val="20"/>
              </w:rPr>
              <w:t>Copy of safety tasks and instructions in emergency</w:t>
            </w:r>
            <w:r w:rsidRPr="00351095">
              <w:rPr>
                <w:rFonts w:asciiTheme="minorBidi" w:hAnsiTheme="minorBidi"/>
                <w:sz w:val="24"/>
                <w:szCs w:val="24"/>
              </w:rPr>
              <w:t xml:space="preserve"> 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7E474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417C5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F0D468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53770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116C94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5149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17AFDC5E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AAD5FE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02655572" w:edGrp="everyone" w:colFirst="4" w:colLast="4"/>
            <w:permStart w:id="242694921" w:edGrp="everyone" w:colFirst="5" w:colLast="5"/>
            <w:permEnd w:id="1935802750"/>
            <w:permEnd w:id="532748696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E042A6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أنوار للطوارئ </w:t>
            </w:r>
          </w:p>
          <w:p w14:paraId="4D6997D2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Emergency light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F231FF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4F440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CB3BAD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92463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BD4294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295217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42B93599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A5C941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82731028" w:edGrp="everyone" w:colFirst="4" w:colLast="4"/>
            <w:permStart w:id="830933119" w:edGrp="everyone" w:colFirst="5" w:colLast="5"/>
            <w:permEnd w:id="1802655572"/>
            <w:permEnd w:id="242694921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26AAEB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مخارج للطوارئ </w:t>
            </w:r>
          </w:p>
          <w:p w14:paraId="7D77A6D9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Emergency escape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8DCD9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D7813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046BDC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3719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AAB39C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106851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3F98F908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4A04D3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34749955" w:edGrp="everyone" w:colFirst="4" w:colLast="4"/>
            <w:permStart w:id="1652712533" w:edGrp="everyone" w:colFirst="5" w:colLast="5"/>
            <w:permEnd w:id="282731028"/>
            <w:permEnd w:id="83093311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A7EF1C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رقام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طوارئ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نسخ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758D0AEA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Emergency Numbers- </w:t>
            </w:r>
            <w:r w:rsidRPr="00351095">
              <w:rPr>
                <w:rFonts w:asciiTheme="minorBidi" w:hAnsi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8BC0D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3211C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99CF3E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65557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B04D7A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0222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834749955"/>
      <w:permEnd w:id="1652712533"/>
      <w:tr w:rsidR="00351095" w:rsidRPr="00351095" w14:paraId="3AB8B3AE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A967079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2865BBE8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1E686F9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كشف ومكافحة الحريق</w:t>
            </w:r>
          </w:p>
          <w:p w14:paraId="63D4FA89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C9C522D" w14:textId="77777777" w:rsidR="00351095" w:rsidRPr="00351095" w:rsidRDefault="00351095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ab/>
              <w:t>مياه داخلية</w:t>
            </w:r>
          </w:p>
          <w:p w14:paraId="14098495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C3001E6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68C5B01D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3024765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09798EAA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762C03E" w14:textId="77777777" w:rsidR="00351095" w:rsidRPr="00351095" w:rsidRDefault="0035109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4275C2A3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351095" w:rsidRPr="00351095" w14:paraId="7B321212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D1EEE1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1130191639" w:edGrp="everyone" w:colFirst="4" w:colLast="4"/>
            <w:permStart w:id="1059457849" w:edGrp="everyone" w:colFirst="5" w:colLast="5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C61151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لغرف المحركات المغلقة</w:t>
            </w:r>
          </w:p>
          <w:p w14:paraId="439339A0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Fire Detection and Extinguishing System- </w:t>
            </w:r>
            <w:r w:rsidRPr="00351095">
              <w:rPr>
                <w:rFonts w:asciiTheme="minorBidi" w:hAnsiTheme="minorBidi"/>
                <w:szCs w:val="20"/>
              </w:rPr>
              <w:t>for closed engine rooms.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689DE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  <w:lang w:bidi="en-US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3BBDA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3A687F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7151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C7B9DD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83644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7232E8A1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EC44FC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00476184" w:edGrp="everyone" w:colFirst="4" w:colLast="4"/>
            <w:permStart w:id="1782071609" w:edGrp="everyone" w:colFirst="5" w:colLast="5"/>
            <w:permEnd w:id="1130191639"/>
            <w:permEnd w:id="105945784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1F488B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ظام كشف ال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ي غرف وصالات الركاب</w:t>
            </w:r>
          </w:p>
          <w:p w14:paraId="7C2EE3E5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351095">
              <w:rPr>
                <w:rFonts w:asciiTheme="minorBidi" w:hAnsiTheme="minorBidi"/>
                <w:sz w:val="24"/>
                <w:szCs w:val="24"/>
                <w:lang w:bidi="ar-JO"/>
              </w:rPr>
              <w:t xml:space="preserve">Fire Detection System - </w:t>
            </w:r>
            <w:r w:rsidRPr="00351095">
              <w:rPr>
                <w:rFonts w:asciiTheme="minorBidi" w:hAnsiTheme="minorBidi"/>
                <w:szCs w:val="20"/>
                <w:lang w:bidi="ar-JO"/>
              </w:rPr>
              <w:t>for passenger cabins and hall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9BB82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  <w:lang w:bidi="en-US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B32AE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642FD9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433815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8C94BC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08980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6A99DE27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135DE7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71914679" w:edGrp="everyone" w:colFirst="4" w:colLast="4"/>
            <w:permStart w:id="686844805" w:edGrp="everyone" w:colFirst="5" w:colLast="5"/>
            <w:permEnd w:id="1600476184"/>
            <w:permEnd w:id="178207160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0632AB" w14:textId="77777777" w:rsidR="00351095" w:rsidRPr="00351095" w:rsidRDefault="00351095">
            <w:pPr>
              <w:tabs>
                <w:tab w:val="left" w:pos="1400"/>
              </w:tabs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رس 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ab/>
            </w:r>
          </w:p>
          <w:p w14:paraId="18D2BC77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351095">
              <w:rPr>
                <w:rFonts w:asciiTheme="minorBidi" w:hAnsiTheme="minorBidi"/>
                <w:sz w:val="24"/>
                <w:szCs w:val="24"/>
                <w:lang w:bidi="ar-JO"/>
              </w:rPr>
              <w:tab/>
            </w:r>
            <w:r w:rsidRPr="00351095">
              <w:rPr>
                <w:rFonts w:asciiTheme="minorBidi" w:hAnsiTheme="minorBidi"/>
                <w:sz w:val="24"/>
                <w:szCs w:val="24"/>
                <w:lang w:bidi="ar-JO"/>
              </w:rPr>
              <w:tab/>
              <w:t>Fire Bell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4DBBF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lang w:bidi="en-US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F2945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9F11B6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07442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773E33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40446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4A3306A6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BEC5DC7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34523605" w:edGrp="everyone" w:colFirst="4" w:colLast="4"/>
            <w:permStart w:id="608256855" w:edGrp="everyone" w:colFirst="5" w:colLast="5"/>
            <w:permEnd w:id="1871914679"/>
            <w:permEnd w:id="686844805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D66C71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رغو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جم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(9)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تر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كل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غرف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حرك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.  </w:t>
            </w:r>
          </w:p>
          <w:p w14:paraId="2E0AFA07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Foam Fire Extinguisher- 9 litres</w:t>
            </w:r>
            <w:r w:rsidRPr="00351095">
              <w:rPr>
                <w:rFonts w:asciiTheme="minorBidi" w:hAnsiTheme="minorBidi"/>
                <w:szCs w:val="20"/>
              </w:rPr>
              <w:t xml:space="preserve"> for each engine room.</w:t>
            </w:r>
            <w:r w:rsidRPr="00351095">
              <w:rPr>
                <w:rFonts w:asciiTheme="minorBidi" w:hAnsiTheme="minorBidi"/>
                <w:sz w:val="26"/>
                <w:szCs w:val="26"/>
                <w:rtl/>
              </w:rPr>
              <w:t xml:space="preserve">     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6A340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1BDBE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E906A7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87859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B10C55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43059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1CA11F1B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292EC1E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01467078" w:edGrp="everyone" w:colFirst="4" w:colLast="4"/>
            <w:permStart w:id="265964575" w:edGrp="everyone" w:colFirst="5" w:colLast="5"/>
            <w:permEnd w:id="1334523605"/>
            <w:permEnd w:id="608256855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8FE41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ودر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زن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(5)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غم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كل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غرف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حرك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.  </w:t>
            </w:r>
          </w:p>
          <w:p w14:paraId="31BF0F22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  <w:lang w:bidi="ar-JO"/>
              </w:rPr>
              <w:t>Powder fire extinguisher- 5 kg -</w:t>
            </w:r>
            <w:r w:rsidRPr="00351095">
              <w:rPr>
                <w:rFonts w:asciiTheme="minorBidi" w:hAnsiTheme="minorBidi"/>
                <w:szCs w:val="20"/>
              </w:rPr>
              <w:t xml:space="preserve"> for each engine room</w:t>
            </w:r>
            <w:r w:rsidRPr="00351095">
              <w:rPr>
                <w:rFonts w:asciiTheme="minorBidi" w:hAnsiTheme="minorBidi"/>
                <w:sz w:val="26"/>
                <w:szCs w:val="26"/>
                <w:rtl/>
              </w:rPr>
              <w:t xml:space="preserve">   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44739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D0E33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6B915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09624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E72C74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35081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D435364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3314CB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65829396" w:edGrp="everyone" w:colFirst="4" w:colLast="4"/>
            <w:permStart w:id="245457699" w:edGrp="everyone" w:colFirst="5" w:colLast="5"/>
            <w:permEnd w:id="1901467078"/>
            <w:permEnd w:id="265964575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B1933F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غاز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ثاني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كسيد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كربون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زن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(5)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غم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كل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غرف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حرك</w:t>
            </w:r>
            <w:r w:rsidRPr="00351095">
              <w:rPr>
                <w:rFonts w:asciiTheme="minorBidi" w:hAnsiTheme="minorBidi"/>
                <w:sz w:val="24"/>
                <w:szCs w:val="24"/>
              </w:rPr>
              <w:t>.</w:t>
            </w:r>
          </w:p>
          <w:p w14:paraId="7D6AE07A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  <w:lang w:bidi="ar-JO"/>
              </w:rPr>
              <w:t>CO2 fire extinguisher- 5kg -</w:t>
            </w:r>
            <w:r w:rsidRPr="00351095">
              <w:rPr>
                <w:rFonts w:asciiTheme="minorBidi" w:hAnsiTheme="minorBidi"/>
                <w:szCs w:val="20"/>
              </w:rPr>
              <w:t xml:space="preserve"> for each engine room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2AD9F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B65A3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B6CC85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91752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0EDE6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311526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0F58AF32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E2FE10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51105557" w:edGrp="everyone" w:colFirst="4" w:colLast="4"/>
            <w:permStart w:id="1886401101" w:edGrp="everyone" w:colFirst="5" w:colLast="5"/>
            <w:permEnd w:id="1865829396"/>
            <w:permEnd w:id="24545769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39AABD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غاز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ثاني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كسيد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كربون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زن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(5)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غم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غرف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قياد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    </w:t>
            </w:r>
          </w:p>
          <w:p w14:paraId="4C580979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6"/>
                <w:szCs w:val="26"/>
                <w:rtl/>
              </w:rPr>
              <w:t xml:space="preserve">              </w:t>
            </w:r>
            <w:r w:rsidRPr="00351095">
              <w:rPr>
                <w:rFonts w:asciiTheme="minorBidi" w:hAnsiTheme="minorBidi"/>
                <w:sz w:val="24"/>
                <w:szCs w:val="24"/>
                <w:lang w:bidi="ar-JO"/>
              </w:rPr>
              <w:t>CO2 fire extinguisher- 5kg</w:t>
            </w:r>
            <w:r w:rsidRPr="00351095">
              <w:rPr>
                <w:rFonts w:asciiTheme="minorBidi" w:hAnsiTheme="minorBidi"/>
                <w:szCs w:val="20"/>
              </w:rPr>
              <w:t xml:space="preserve"> - for  wheel house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047B0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B17E2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5016FD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38330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8EB23D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309294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6D629903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45CD41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92522808" w:edGrp="everyone" w:colFirst="4" w:colLast="4"/>
            <w:permStart w:id="1916874300" w:edGrp="everyone" w:colFirst="5" w:colLast="5"/>
            <w:permEnd w:id="2051105557"/>
            <w:permEnd w:id="1886401101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E02A62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اء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جم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(9)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تر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كل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طح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2CBD85C7" w14:textId="77777777" w:rsidR="00351095" w:rsidRDefault="00351095">
            <w:pPr>
              <w:rPr>
                <w:rFonts w:asciiTheme="minorBidi" w:hAnsiTheme="minorBidi"/>
                <w:sz w:val="18"/>
                <w:szCs w:val="18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Water Fire Extinguisher-9 litres -</w:t>
            </w:r>
            <w:r w:rsidRPr="00351095">
              <w:rPr>
                <w:rFonts w:asciiTheme="minorBidi" w:hAnsiTheme="minorBidi"/>
                <w:szCs w:val="20"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</w:rPr>
              <w:t xml:space="preserve">for each floor </w:t>
            </w:r>
          </w:p>
          <w:p w14:paraId="1AC69711" w14:textId="4FB9FA20" w:rsidR="00351095" w:rsidRPr="00351095" w:rsidRDefault="00351095">
            <w:pPr>
              <w:rPr>
                <w:rFonts w:asciiTheme="minorBidi" w:hAnsiTheme="minorBidi"/>
                <w:sz w:val="26"/>
                <w:szCs w:val="26"/>
                <w:vertAlign w:val="superscript"/>
              </w:rPr>
            </w:pP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E3A1F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89407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C37F13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5132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EECE07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2549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377000B3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950A50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449710701" w:edGrp="everyone" w:colFirst="4" w:colLast="4"/>
            <w:permStart w:id="18941778" w:edGrp="everyone" w:colFirst="5" w:colLast="5"/>
            <w:permEnd w:id="1392522808"/>
            <w:permEnd w:id="1916874300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9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B99393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ودر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زن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(5)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غم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كل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طح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645F599F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Powder Fire Extinguisher-9 kg -</w:t>
            </w:r>
            <w:r w:rsidRPr="00351095">
              <w:rPr>
                <w:rFonts w:asciiTheme="minorBidi" w:hAnsiTheme="minorBidi"/>
                <w:szCs w:val="20"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</w:rPr>
              <w:t xml:space="preserve">for each floor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E2631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C0231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BCC3DB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120447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B268EC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92553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FAAFED7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D79A22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3334049" w:edGrp="everyone" w:colFirst="4" w:colLast="4"/>
            <w:permStart w:id="1261072493" w:edGrp="everyone" w:colFirst="5" w:colLast="5"/>
            <w:permEnd w:id="449710701"/>
            <w:permEnd w:id="18941778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40F2A8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ودر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زن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(5)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غم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مطبخ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.  </w:t>
            </w:r>
          </w:p>
          <w:p w14:paraId="26A9C484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6"/>
                <w:szCs w:val="26"/>
                <w:rtl/>
              </w:rPr>
              <w:t xml:space="preserve">                 </w:t>
            </w:r>
            <w:r w:rsidRPr="00351095">
              <w:rPr>
                <w:rFonts w:asciiTheme="minorBidi" w:hAnsiTheme="minorBidi"/>
                <w:sz w:val="26"/>
                <w:szCs w:val="26"/>
              </w:rPr>
              <w:t xml:space="preserve">- </w:t>
            </w:r>
            <w:r w:rsidRPr="00351095">
              <w:rPr>
                <w:rFonts w:asciiTheme="minorBidi" w:hAnsiTheme="minorBidi"/>
                <w:szCs w:val="20"/>
              </w:rPr>
              <w:t>for kitchen</w:t>
            </w:r>
            <w:r w:rsidRPr="00351095">
              <w:rPr>
                <w:rFonts w:asciiTheme="minorBidi" w:hAnsiTheme="minorBidi"/>
                <w:sz w:val="26"/>
                <w:szCs w:val="2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</w:rPr>
              <w:t>Powder Fire Extinguisher- 5 kg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4B93E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36FB1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00AFEB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932518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69A350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576510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19B7FD57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FF6296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31622910" w:edGrp="everyone" w:colFirst="4" w:colLast="4"/>
            <w:permStart w:id="1111380545" w:edGrp="everyone" w:colFirst="5" w:colLast="5"/>
            <w:permEnd w:id="183334049"/>
            <w:permEnd w:id="1261072493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75DE3A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بطانية حريق</w:t>
            </w:r>
          </w:p>
          <w:p w14:paraId="09DB005C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Fire blanket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9801F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4EFAA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8B34C3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95708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73D4CF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1908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64396A98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7EBB10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74938230" w:edGrp="everyone" w:colFirst="4" w:colLast="4"/>
            <w:permStart w:id="1354724791" w:edGrp="everyone" w:colFirst="5" w:colLast="5"/>
            <w:permEnd w:id="231622910"/>
            <w:permEnd w:id="1111380545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DB2118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أس حريق</w:t>
            </w:r>
          </w:p>
          <w:p w14:paraId="7B9145BF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351095">
              <w:rPr>
                <w:rFonts w:asciiTheme="minorBidi" w:hAnsiTheme="minorBidi"/>
                <w:sz w:val="24"/>
                <w:szCs w:val="24"/>
                <w:lang w:bidi="ar-JO"/>
              </w:rPr>
              <w:t>Fire axe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D9ACA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  <w:lang w:bidi="en-US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7E829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B25040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3221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BD7B8C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6147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1C133965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9BB4707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37836845" w:edGrp="everyone" w:colFirst="4" w:colLast="4"/>
            <w:permStart w:id="1750349826" w:edGrp="everyone" w:colFirst="5" w:colLast="5"/>
            <w:permEnd w:id="874938230"/>
            <w:permEnd w:id="1354724791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A08A0B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ضخ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قدر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(25)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ترا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كعبا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ساع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تصل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نظام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إطفاء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حريق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ثابت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. </w:t>
            </w:r>
          </w:p>
          <w:p w14:paraId="59DCB22B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Main fire pump capacity 25m</w:t>
            </w:r>
            <w:r w:rsidRPr="00351095">
              <w:rPr>
                <w:rFonts w:asciiTheme="minorBidi" w:hAnsiTheme="minorBidi"/>
                <w:sz w:val="24"/>
                <w:szCs w:val="24"/>
                <w:vertAlign w:val="superscript"/>
              </w:rPr>
              <w:t>3</w:t>
            </w:r>
            <w:r w:rsidRPr="00351095">
              <w:rPr>
                <w:rFonts w:asciiTheme="minorBidi" w:hAnsiTheme="minorBidi"/>
                <w:sz w:val="24"/>
                <w:szCs w:val="24"/>
              </w:rPr>
              <w:t>/hour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C044D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DA7EF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904AE1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434208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95560F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8348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2C115A86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8D9728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60870884" w:edGrp="everyone" w:colFirst="4" w:colLast="4"/>
            <w:permStart w:id="705061368" w:edGrp="everyone" w:colFirst="5" w:colLast="5"/>
            <w:permEnd w:id="1637836845"/>
            <w:permEnd w:id="1750349826"/>
            <w:r w:rsidRPr="0035109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4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ECAD99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ضخ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طوارئ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تدار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محرك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ترول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قدر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(25)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ترا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كعبا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ساع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</w:p>
          <w:p w14:paraId="44CCBF24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2"/>
                <w:lang w:bidi="ar-JO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Emergency fire pump - </w:t>
            </w:r>
            <w:r w:rsidRPr="00351095">
              <w:rPr>
                <w:rFonts w:asciiTheme="minorBidi" w:hAnsiTheme="minorBidi"/>
                <w:szCs w:val="20"/>
              </w:rPr>
              <w:t>capacity 25m</w:t>
            </w:r>
            <w:r w:rsidRPr="00351095">
              <w:rPr>
                <w:rFonts w:asciiTheme="minorBidi" w:hAnsiTheme="minorBidi"/>
                <w:szCs w:val="20"/>
                <w:vertAlign w:val="superscript"/>
              </w:rPr>
              <w:t>3</w:t>
            </w:r>
            <w:r w:rsidRPr="00351095">
              <w:rPr>
                <w:rFonts w:asciiTheme="minorBidi" w:hAnsiTheme="minorBidi"/>
                <w:szCs w:val="20"/>
              </w:rPr>
              <w:t>/hour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DABE1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  <w:lang w:bidi="en-US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7D4D7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BD30EC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80233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0A8808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92423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1E46DE78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CA8253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33502410" w:edGrp="everyone" w:colFirst="4" w:colLast="4"/>
            <w:permStart w:id="1556104919" w:edGrp="everyone" w:colFirst="5" w:colLast="5"/>
            <w:permEnd w:id="1460870884"/>
            <w:permEnd w:id="705061368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F6741B" w14:textId="77777777" w:rsidR="00351095" w:rsidRPr="00351095" w:rsidRDefault="00351095">
            <w:pPr>
              <w:bidi/>
              <w:rPr>
                <w:rFonts w:asciiTheme="minorBidi" w:hAnsiTheme="minorBidi"/>
                <w:sz w:val="22"/>
                <w:lang w:bidi="ar-JO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صمامات حريق - </w:t>
            </w:r>
            <w:r w:rsidRPr="00351095">
              <w:rPr>
                <w:rFonts w:asciiTheme="minorBidi" w:hAnsiTheme="minorBidi"/>
                <w:rtl/>
                <w:lang w:bidi="ar-JO"/>
              </w:rPr>
              <w:t xml:space="preserve">موزعة على كل أجزاء الوسيلة البحرية عددها لا يقل عن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ثلاثة</w:t>
            </w:r>
          </w:p>
          <w:p w14:paraId="00D1145E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351095">
              <w:rPr>
                <w:rFonts w:asciiTheme="minorBidi" w:hAnsiTheme="minorBidi"/>
                <w:sz w:val="24"/>
                <w:szCs w:val="24"/>
                <w:lang w:bidi="ar-JO"/>
              </w:rPr>
              <w:t xml:space="preserve">Fire hydrants - </w:t>
            </w:r>
            <w:r w:rsidRPr="00351095">
              <w:rPr>
                <w:rFonts w:asciiTheme="minorBidi" w:hAnsiTheme="minorBidi"/>
                <w:szCs w:val="20"/>
                <w:lang w:bidi="ar-JO"/>
              </w:rPr>
              <w:t xml:space="preserve">number not less than </w:t>
            </w:r>
            <w:r w:rsidRPr="00351095">
              <w:rPr>
                <w:rFonts w:asciiTheme="minorBidi" w:hAnsiTheme="minorBidi"/>
                <w:szCs w:val="20"/>
              </w:rPr>
              <w:t>three</w:t>
            </w:r>
            <w:r w:rsidRPr="00351095">
              <w:rPr>
                <w:rFonts w:asciiTheme="minorBidi" w:hAnsiTheme="minorBidi"/>
                <w:szCs w:val="20"/>
                <w:lang w:bidi="ar-JO"/>
              </w:rPr>
              <w:t>.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07047B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43D493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3EF461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539359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31F313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68758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0FA9B6CA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FD16EC6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85388314" w:edGrp="everyone" w:colFirst="4" w:colLast="4"/>
            <w:permStart w:id="566231991" w:edGrp="everyone" w:colFirst="5" w:colLast="5"/>
            <w:permEnd w:id="733502410"/>
            <w:permEnd w:id="155610491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9358DA" w14:textId="77777777" w:rsidR="00351095" w:rsidRPr="00351095" w:rsidRDefault="00351095">
            <w:pPr>
              <w:bidi/>
              <w:rPr>
                <w:rFonts w:asciiTheme="minorBidi" w:hAnsiTheme="minorBidi"/>
                <w:szCs w:val="20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خراطيم حريق 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ددها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ا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يقل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ثلاثة،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 </w:t>
            </w:r>
          </w:p>
          <w:p w14:paraId="6FC48280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Fire hoses - </w:t>
            </w:r>
            <w:r w:rsidRPr="00351095">
              <w:rPr>
                <w:rFonts w:asciiTheme="minorBidi" w:hAnsiTheme="minorBidi"/>
                <w:szCs w:val="20"/>
              </w:rPr>
              <w:t>number not less than three.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CF6A80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359009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E37372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61415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D0D5E0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2149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0350202E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D610A3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496332290" w:edGrp="everyone" w:colFirst="4" w:colLast="4"/>
            <w:permStart w:id="1067741736" w:edGrp="everyone" w:colFirst="5" w:colLast="5"/>
            <w:permEnd w:id="1285388314"/>
            <w:permEnd w:id="566231991"/>
            <w:r w:rsidRPr="0035109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7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493254" w14:textId="77777777" w:rsidR="00351095" w:rsidRPr="00351095" w:rsidRDefault="0035109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وهات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ثنائي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تشغيل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(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نفاث ورذاذ) عددها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لا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يقل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ثلاث</w:t>
            </w:r>
          </w:p>
          <w:p w14:paraId="021C96C3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Fire nozzles - </w:t>
            </w:r>
            <w:r w:rsidRPr="00351095">
              <w:rPr>
                <w:rFonts w:asciiTheme="minorBidi" w:hAnsiTheme="minorBidi"/>
                <w:szCs w:val="20"/>
              </w:rPr>
              <w:t>number not less than three.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D06CF1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F01292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0564A7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137945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F30694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146819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3A177C3E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EF31F8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35010495" w:edGrp="everyone" w:colFirst="4" w:colLast="4"/>
            <w:permStart w:id="2040999514" w:edGrp="everyone" w:colFirst="5" w:colLast="5"/>
            <w:permEnd w:id="496332290"/>
            <w:permEnd w:id="1067741736"/>
            <w:r w:rsidRPr="0035109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8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5CC5D8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صل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للتزود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الماء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خطوط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تغذي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خارجي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داخل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أندي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والمراس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</w:p>
          <w:p w14:paraId="541EDCA3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Fire International shore connection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34C15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A868F" w14:textId="77777777" w:rsidR="00351095" w:rsidRPr="00351095" w:rsidRDefault="00351095" w:rsidP="00351095">
            <w:pPr>
              <w:numPr>
                <w:ilvl w:val="0"/>
                <w:numId w:val="51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592058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45951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3ACEAD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52428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835010495"/>
      <w:permEnd w:id="2040999514"/>
      <w:tr w:rsidR="00351095" w:rsidRPr="00351095" w14:paraId="451E5569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206359C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33436868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C09233E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ومتطلبات أخرى</w:t>
            </w:r>
          </w:p>
          <w:p w14:paraId="4599C39C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6F21974" w14:textId="77777777" w:rsidR="00351095" w:rsidRPr="00351095" w:rsidRDefault="00351095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ab/>
              <w:t>مياه داخلية</w:t>
            </w:r>
          </w:p>
          <w:p w14:paraId="00C7528F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9B6DC23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772820A6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351095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979884C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266EBF86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1B65173" w14:textId="77777777" w:rsidR="00351095" w:rsidRPr="00351095" w:rsidRDefault="0035109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4A5F4D1E" w14:textId="77777777" w:rsidR="00351095" w:rsidRPr="00351095" w:rsidRDefault="00351095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351095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351095" w:rsidRPr="00351095" w14:paraId="79AF0FB8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BF8200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1667989421" w:edGrp="everyone" w:colFirst="4" w:colLast="4"/>
            <w:permStart w:id="1990143114" w:edGrp="everyone" w:colFirst="5" w:colLast="5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EB0035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مصدر احتياطي للطاقة الكهربائية</w:t>
            </w:r>
          </w:p>
          <w:p w14:paraId="7A73D2A8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ab/>
            </w:r>
            <w:r w:rsidRPr="00351095">
              <w:rPr>
                <w:rFonts w:asciiTheme="minorBidi" w:hAnsiTheme="minorBidi"/>
                <w:sz w:val="24"/>
                <w:szCs w:val="24"/>
              </w:rPr>
              <w:tab/>
              <w:t>Emergency power supply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57C54" w14:textId="77777777" w:rsidR="00351095" w:rsidRPr="00351095" w:rsidRDefault="00351095" w:rsidP="00351095">
            <w:pPr>
              <w:numPr>
                <w:ilvl w:val="0"/>
                <w:numId w:val="53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F81BF" w14:textId="77777777" w:rsidR="00351095" w:rsidRPr="00351095" w:rsidRDefault="00351095" w:rsidP="00351095">
            <w:pPr>
              <w:numPr>
                <w:ilvl w:val="0"/>
                <w:numId w:val="53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1776C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73278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4F2799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0766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3419636E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BFAEF58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53133468" w:edGrp="everyone" w:colFirst="4" w:colLast="4"/>
            <w:permStart w:id="1385453966" w:edGrp="everyone" w:colFirst="5" w:colLast="5"/>
            <w:permEnd w:id="1667989421"/>
            <w:permEnd w:id="1990143114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BCD337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Cs w:val="20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ضخ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نزح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-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واحدة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أو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أكثر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قدر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ناسب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لسحب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ياه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تجمع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غرف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حرك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والأماك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غلقة</w:t>
            </w:r>
            <w:r w:rsidRPr="00351095">
              <w:rPr>
                <w:rFonts w:asciiTheme="minorBidi" w:hAnsiTheme="minorBidi"/>
                <w:szCs w:val="20"/>
              </w:rPr>
              <w:t xml:space="preserve">. </w:t>
            </w:r>
          </w:p>
          <w:p w14:paraId="0AFFD36E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Bilge Pumps- </w:t>
            </w:r>
            <w:r w:rsidRPr="00351095">
              <w:rPr>
                <w:rFonts w:asciiTheme="minorBidi" w:hAnsiTheme="minorBidi"/>
                <w:sz w:val="14"/>
                <w:szCs w:val="14"/>
              </w:rPr>
              <w:t>one or more with suitable capacity for engine rooms and void spaces bilge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ECC8D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9E96E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D013E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0862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859106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919869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79518651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083B0B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36375213" w:edGrp="everyone" w:colFirst="4" w:colLast="4"/>
            <w:permStart w:id="1696880404" w:edGrp="everyone" w:colFirst="5" w:colLast="5"/>
            <w:permEnd w:id="1953133468"/>
            <w:permEnd w:id="1385453966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CDE4CB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نبيه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صوتي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مرئي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رتفاع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ستوى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ياه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تجمع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جوف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28CF2ABF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Bilge Alarm - </w:t>
            </w:r>
            <w:r w:rsidRPr="00351095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>visual and audible alert from the high level of water accumulated in the vessel bilge.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7A38D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A1A9B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1BA9F8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56134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5433BC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85227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78B2216C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9AC38B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62139147" w:edGrp="everyone" w:colFirst="4" w:colLast="4"/>
            <w:permStart w:id="943857206" w:edGrp="everyone" w:colFirst="5" w:colLast="5"/>
            <w:permEnd w:id="1536375213"/>
            <w:permEnd w:id="1696880404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4C778D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زان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تجميع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ياه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صرف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صحي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.</w:t>
            </w:r>
          </w:p>
          <w:p w14:paraId="6B931DB5" w14:textId="77777777" w:rsidR="00351095" w:rsidRPr="00351095" w:rsidRDefault="00351095">
            <w:pPr>
              <w:bidi/>
              <w:jc w:val="right"/>
              <w:rPr>
                <w:rFonts w:asciiTheme="minorBidi" w:eastAsia="Calibr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Sewage tank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79F85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F610C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9AD7E3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115586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58E0B9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06235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6B52CE07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4B93520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82523634" w:edGrp="everyone" w:colFirst="4" w:colLast="4"/>
            <w:permStart w:id="619005653" w:edGrp="everyone" w:colFirst="5" w:colLast="5"/>
            <w:permEnd w:id="762139147"/>
            <w:permEnd w:id="943857206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38076F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خزان لتجميع الزيوت العادمة </w:t>
            </w:r>
          </w:p>
          <w:p w14:paraId="7081FBFF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Waste oil tank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D5B33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08D38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866115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8247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471DE6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4425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44BD04F5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B6DBB3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96142367" w:edGrp="everyone" w:colFirst="4" w:colLast="4"/>
            <w:permStart w:id="284851829" w:edGrp="everyone" w:colFirst="5" w:colLast="5"/>
            <w:permEnd w:id="1882523634"/>
            <w:permEnd w:id="619005653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17574B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خزان لتجميع المياه الملوثة بالزيت </w:t>
            </w:r>
          </w:p>
          <w:p w14:paraId="467C95FD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Bilge water tank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2D82A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B8127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1669FF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10708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D1148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46932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214ECF04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2740EBC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55453063" w:edGrp="everyone" w:colFirst="4" w:colLast="4"/>
            <w:permStart w:id="163663476" w:edGrp="everyone" w:colFirst="5" w:colLast="5"/>
            <w:permEnd w:id="896142367"/>
            <w:permEnd w:id="28485182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661311" w14:textId="77777777" w:rsidR="00351095" w:rsidRPr="00351095" w:rsidRDefault="00351095">
            <w:pPr>
              <w:bidi/>
              <w:rPr>
                <w:rFonts w:asciiTheme="minorBidi" w:hAnsiTheme="minorBidi"/>
                <w:sz w:val="16"/>
                <w:szCs w:val="16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زان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قود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مزود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بمتطلبات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سلامة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بما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فيها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وسيلة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قياس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مستوى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وقود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وخط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تهوية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وصمامات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إغلاق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سريع</w:t>
            </w:r>
            <w:r w:rsidRPr="00351095">
              <w:rPr>
                <w:rFonts w:asciiTheme="minorBidi" w:hAnsiTheme="minorBidi"/>
                <w:sz w:val="16"/>
                <w:szCs w:val="16"/>
                <w:rtl/>
              </w:rPr>
              <w:t xml:space="preserve">. </w:t>
            </w:r>
          </w:p>
          <w:p w14:paraId="3BF66C09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Fuel Tank - </w:t>
            </w:r>
            <w:r w:rsidRPr="00351095">
              <w:rPr>
                <w:rFonts w:asciiTheme="minorBidi" w:hAnsi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B6E95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E37C0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DD90B2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186405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04F599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2318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7E793ED4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689D86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62769972" w:edGrp="everyone" w:colFirst="4" w:colLast="4"/>
            <w:permStart w:id="585958483" w:edGrp="everyone" w:colFirst="5" w:colLast="5"/>
            <w:permEnd w:id="1455453063"/>
            <w:permEnd w:id="163663476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700C0D" w14:textId="77777777" w:rsidR="00351095" w:rsidRPr="00351095" w:rsidRDefault="00351095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نظم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هوي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ناسب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لغرف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حركات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تتوقف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تلقائيا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ند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تشغيل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نظام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إطفاء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حريق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ثابت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6C8B178D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szCs w:val="20"/>
              </w:rPr>
              <w:t>Ventilation System</w:t>
            </w:r>
            <w:r w:rsidRPr="00351095">
              <w:rPr>
                <w:rFonts w:asciiTheme="minorBidi" w:hAnsiTheme="minorBidi"/>
                <w:sz w:val="16"/>
                <w:szCs w:val="16"/>
              </w:rPr>
              <w:t>-</w:t>
            </w:r>
            <w:r w:rsidRPr="00351095">
              <w:rPr>
                <w:rFonts w:asciiTheme="minorBidi" w:hAnsi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351095">
              <w:rPr>
                <w:rFonts w:asciiTheme="minorBidi" w:hAnsiTheme="minorBidi"/>
                <w:color w:val="222222"/>
                <w:sz w:val="12"/>
                <w:szCs w:val="12"/>
              </w:rPr>
              <w:t xml:space="preserve">fixed </w:t>
            </w:r>
            <w:r w:rsidRPr="00351095">
              <w:rPr>
                <w:rFonts w:asciiTheme="minorBidi" w:hAnsi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36B58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9D0D5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9D4841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4966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E9CD64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515850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4EF9268A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6C527D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34136516" w:edGrp="everyone" w:colFirst="4" w:colLast="4"/>
            <w:permStart w:id="1072833015" w:edGrp="everyone" w:colFirst="5" w:colLast="5"/>
            <w:permEnd w:id="362769972"/>
            <w:permEnd w:id="585958483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9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A54879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حبال للقطر والربط </w:t>
            </w:r>
          </w:p>
          <w:p w14:paraId="09DA133E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Towing &amp; mooring rope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D75E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2DA36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AA11C6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16927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78AFB3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576244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235D786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486508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90181271" w:edGrp="everyone" w:colFirst="4" w:colLast="4"/>
            <w:permStart w:id="2115389147" w:edGrp="everyone" w:colFirst="5" w:colLast="5"/>
            <w:permEnd w:id="1534136516"/>
            <w:permEnd w:id="1072833015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58C922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رسا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تصل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حبل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و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نزير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يتناسب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ع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نطق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ابحار</w:t>
            </w:r>
          </w:p>
          <w:p w14:paraId="4C290667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Anchor with rope or chain-  </w:t>
            </w:r>
            <w:r w:rsidRPr="00351095">
              <w:rPr>
                <w:rFonts w:asciiTheme="minorBidi" w:hAnsiTheme="minorBidi"/>
                <w:szCs w:val="20"/>
              </w:rPr>
              <w:t>suitable for operation area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E76A38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E2C727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2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FEF0B7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1097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659C9C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900953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CCD003A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9A1B20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199138687" w:edGrp="everyone" w:colFirst="4" w:colLast="4"/>
            <w:permStart w:id="448604513" w:edGrp="everyone" w:colFirst="5" w:colLast="5"/>
            <w:permEnd w:id="1490181271"/>
            <w:permEnd w:id="2115389147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0F869A" w14:textId="77777777" w:rsidR="00351095" w:rsidRPr="00351095" w:rsidRDefault="00351095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نش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انزال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رفع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مرساة</w:t>
            </w:r>
          </w:p>
          <w:p w14:paraId="1BAB6BAF" w14:textId="77777777" w:rsidR="00351095" w:rsidRPr="00351095" w:rsidRDefault="00351095">
            <w:pPr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Anchor winch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4ED2B9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F6B4E2" w14:textId="77777777" w:rsidR="00351095" w:rsidRPr="00351095" w:rsidRDefault="00351095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2</w:t>
            </w: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862C59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541902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6041E6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931192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768C8DD3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F8E8B96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00943305" w:edGrp="everyone" w:colFirst="4" w:colLast="4"/>
            <w:permStart w:id="162541597" w:edGrp="everyone" w:colFirst="5" w:colLast="5"/>
            <w:permEnd w:id="1199138687"/>
            <w:permEnd w:id="448604513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8DBD27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>سلم آمن لاستخدام الركاب</w:t>
            </w:r>
          </w:p>
          <w:p w14:paraId="0A9E5BD6" w14:textId="77777777" w:rsidR="00351095" w:rsidRPr="00351095" w:rsidRDefault="00351095">
            <w:pPr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5CBF9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F083E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4C04E0" w14:textId="77777777" w:rsidR="00351095" w:rsidRPr="00351095" w:rsidRDefault="00351095">
            <w:pPr>
              <w:tabs>
                <w:tab w:val="center" w:pos="265"/>
              </w:tabs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1225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63AA63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44635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4AB9CC8A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929D89C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8307607" w:edGrp="everyone" w:colFirst="4" w:colLast="4"/>
            <w:permStart w:id="798571177" w:edGrp="everyone" w:colFirst="5" w:colLast="5"/>
            <w:permEnd w:id="800943305"/>
            <w:permEnd w:id="162541597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677D04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صندوق عدد يدوية للصيانة </w:t>
            </w:r>
          </w:p>
          <w:p w14:paraId="0E33B99B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ab/>
            </w:r>
            <w:r w:rsidRPr="00351095">
              <w:rPr>
                <w:rFonts w:asciiTheme="minorBidi" w:hAnsiTheme="minorBidi"/>
                <w:sz w:val="24"/>
                <w:szCs w:val="24"/>
              </w:rPr>
              <w:tab/>
              <w:t>Tool box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416CB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B5F63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171356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66133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4D90D3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81139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4B4537C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E89476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176449138" w:edGrp="everyone" w:colFirst="4" w:colLast="4"/>
            <w:permStart w:id="1703049540" w:edGrp="everyone" w:colFirst="5" w:colLast="5"/>
            <w:permEnd w:id="138307607"/>
            <w:permEnd w:id="798571177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9453E5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رقام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جانبي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وفقا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للمعايير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عتمد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لدى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سلطة</w:t>
            </w:r>
            <w:r w:rsidRPr="00351095">
              <w:rPr>
                <w:rFonts w:asciiTheme="minorBidi" w:hAnsiTheme="minorBidi"/>
                <w:sz w:val="24"/>
                <w:szCs w:val="24"/>
              </w:rPr>
              <w:t>.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4A638103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Vessel Numbers - </w:t>
            </w:r>
            <w:r w:rsidRPr="00351095">
              <w:rPr>
                <w:rFonts w:asciiTheme="minorBidi" w:hAnsi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91DA3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2F659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158AC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951827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F39BFF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727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21642080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4F3B1B0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12411586" w:edGrp="everyone" w:colFirst="4" w:colLast="4"/>
            <w:permStart w:id="1801276366" w:edGrp="everyone" w:colFirst="5" w:colLast="5"/>
            <w:permEnd w:id="1176449138"/>
            <w:permEnd w:id="1703049540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F46728" w14:textId="77777777" w:rsidR="00351095" w:rsidRPr="00351095" w:rsidRDefault="00351095">
            <w:p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مرافق صحية - 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منفصلة للرجال والنساء </w:t>
            </w:r>
          </w:p>
          <w:p w14:paraId="4226488A" w14:textId="77777777" w:rsidR="00351095" w:rsidRPr="00351095" w:rsidRDefault="00351095">
            <w:pPr>
              <w:bidi/>
              <w:contextualSpacing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351095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 xml:space="preserve">Sanitation Facilities-  </w:t>
            </w:r>
            <w:r w:rsidRPr="00351095">
              <w:rPr>
                <w:rFonts w:asciiTheme="minorBidi" w:hAnsiTheme="minorBidi"/>
                <w:color w:val="222222"/>
                <w:szCs w:val="20"/>
                <w:lang w:val="en"/>
              </w:rPr>
              <w:t>separate for men and women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9BC42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81FEB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6D6272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78266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6694B7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630095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6322F9EE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3F972F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4138155" w:edGrp="everyone" w:colFirst="4" w:colLast="4"/>
            <w:permStart w:id="684930145" w:edGrp="everyone" w:colFirst="5" w:colLast="5"/>
            <w:permEnd w:id="1612411586"/>
            <w:permEnd w:id="1801276366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97A0E5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color w:val="FF0000"/>
                <w:szCs w:val="20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قاعد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جلوس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عدد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ركاب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صرح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حملهم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351095">
              <w:rPr>
                <w:rFonts w:asciiTheme="minorBidi" w:hAnsiTheme="minorBidi"/>
                <w:szCs w:val="20"/>
                <w:rtl/>
              </w:rPr>
              <w:t>.</w:t>
            </w:r>
            <w:r w:rsidRPr="00351095">
              <w:rPr>
                <w:rFonts w:asciiTheme="minorBidi" w:hAnsiTheme="minorBidi"/>
                <w:color w:val="FF0000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color w:val="FF0000"/>
                <w:szCs w:val="20"/>
              </w:rPr>
              <w:t> </w:t>
            </w:r>
            <w:r w:rsidRPr="00351095">
              <w:rPr>
                <w:rFonts w:asciiTheme="minorBidi" w:hAnsiTheme="minorBidi"/>
                <w:color w:val="FF0000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color w:val="FF0000"/>
                <w:szCs w:val="20"/>
              </w:rPr>
              <w:t> </w:t>
            </w:r>
          </w:p>
          <w:p w14:paraId="4F043B38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Passengers Seats- </w:t>
            </w:r>
            <w:r w:rsidRPr="00351095">
              <w:rPr>
                <w:rFonts w:asciiTheme="minorBidi" w:hAnsiTheme="minorBidi"/>
                <w:szCs w:val="20"/>
              </w:rPr>
              <w:t xml:space="preserve">for all passengers permitted to carry </w:t>
            </w:r>
            <w:proofErr w:type="spellStart"/>
            <w:r w:rsidRPr="00351095">
              <w:rPr>
                <w:rFonts w:asciiTheme="minorBidi" w:hAnsiTheme="minorBidi"/>
                <w:szCs w:val="20"/>
              </w:rPr>
              <w:t>onboard</w:t>
            </w:r>
            <w:proofErr w:type="spellEnd"/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0BEDD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7173A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92D820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982614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7A051E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25971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208FC96D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FDB1BD7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14965932" w:edGrp="everyone" w:colFirst="4" w:colLast="4"/>
            <w:permStart w:id="1263947549" w:edGrp="everyone" w:colFirst="5" w:colLast="5"/>
            <w:permEnd w:id="4138155"/>
            <w:permEnd w:id="684930145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C7F507" w14:textId="77777777" w:rsidR="00351095" w:rsidRPr="00351095" w:rsidRDefault="00351095">
            <w:p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وحات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حذيري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شأ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دم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رم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نفايات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بحر</w:t>
            </w:r>
          </w:p>
          <w:p w14:paraId="490FD2ED" w14:textId="77777777" w:rsidR="00351095" w:rsidRPr="00351095" w:rsidRDefault="00351095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</w:rPr>
              <w:t xml:space="preserve">Waste Warning Signs- </w:t>
            </w:r>
            <w:r w:rsidRPr="00351095">
              <w:rPr>
                <w:rFonts w:asciiTheme="minorBidi" w:hAnsiTheme="minorBidi"/>
                <w:sz w:val="12"/>
                <w:szCs w:val="12"/>
              </w:rPr>
              <w:t>posted  in a visible place on the vessel on  non-throwing waste into the sea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BAF93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BA6AB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A5C928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95103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22F7F8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287586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6702C6E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2F1664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8370560" w:edGrp="everyone" w:colFirst="4" w:colLast="4"/>
            <w:permStart w:id="1748331112" w:edGrp="everyone" w:colFirst="5" w:colLast="5"/>
            <w:permEnd w:id="1614965932"/>
            <w:permEnd w:id="1263947549"/>
            <w:r w:rsidRPr="00351095">
              <w:rPr>
                <w:rFonts w:asciiTheme="minorBidi" w:hAnsiTheme="minorBid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7AD237" w14:textId="77777777" w:rsidR="00351095" w:rsidRPr="00351095" w:rsidRDefault="00351095">
            <w:pPr>
              <w:bidi/>
              <w:contextualSpacing/>
              <w:jc w:val="both"/>
              <w:rPr>
                <w:rFonts w:asciiTheme="minorBidi" w:hAnsiTheme="minorBidi"/>
                <w:sz w:val="22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وحات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حذيرية</w:t>
            </w:r>
            <w:r w:rsidRPr="00351095">
              <w:rPr>
                <w:rFonts w:asciiTheme="minorBidi" w:hAnsiTheme="minorBidi"/>
                <w:rtl/>
              </w:rPr>
              <w:t xml:space="preserve">- 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غرف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محركات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بشأن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عدم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ضخ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زيوت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  <w:lang w:bidi="ar-JO"/>
              </w:rPr>
              <w:t>البحر</w:t>
            </w:r>
            <w:r w:rsidRPr="00351095">
              <w:rPr>
                <w:rFonts w:asciiTheme="minorBidi" w:hAnsiTheme="minorBidi"/>
                <w:rtl/>
              </w:rPr>
              <w:t>.</w:t>
            </w:r>
          </w:p>
          <w:p w14:paraId="26DF8AA8" w14:textId="77777777" w:rsidR="00351095" w:rsidRPr="00351095" w:rsidRDefault="00351095">
            <w:pPr>
              <w:bidi/>
              <w:contextualSpacing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color w:val="222222"/>
                <w:szCs w:val="20"/>
                <w:lang w:val="en"/>
              </w:rPr>
              <w:t>Oil Warning Signs</w:t>
            </w:r>
            <w:r w:rsidRPr="00351095">
              <w:rPr>
                <w:rFonts w:asciiTheme="minorBidi" w:hAnsiTheme="minorBidi"/>
                <w:color w:val="222222"/>
                <w:lang w:val="en"/>
              </w:rPr>
              <w:t xml:space="preserve">- </w:t>
            </w:r>
            <w:r w:rsidRPr="00351095">
              <w:rPr>
                <w:rFonts w:asciiTheme="minorBidi" w:hAnsiTheme="minorBidi"/>
                <w:sz w:val="16"/>
                <w:szCs w:val="16"/>
              </w:rPr>
              <w:t xml:space="preserve">posted  in </w:t>
            </w:r>
            <w:r w:rsidRPr="00351095">
              <w:rPr>
                <w:rFonts w:asciiTheme="minorBidi" w:hAnsiTheme="minorBidi"/>
                <w:color w:val="222222"/>
                <w:sz w:val="16"/>
                <w:szCs w:val="16"/>
                <w:lang w:val="en"/>
              </w:rPr>
              <w:t>the engine room on non-pumping oil into the sea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7207A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5D32C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82F336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96503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B9293F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638496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3D1FECF3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6549EF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56269172" w:edGrp="everyone" w:colFirst="4" w:colLast="4"/>
            <w:permStart w:id="1209413082" w:edGrp="everyone" w:colFirst="5" w:colLast="5"/>
            <w:permEnd w:id="88370560"/>
            <w:permEnd w:id="1748331112"/>
            <w:r w:rsidRPr="0035109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9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D224B9" w14:textId="77777777" w:rsidR="00351095" w:rsidRPr="00351095" w:rsidRDefault="00351095">
            <w:pPr>
              <w:bidi/>
              <w:rPr>
                <w:rFonts w:asciiTheme="minorBidi" w:hAnsiTheme="minorBidi"/>
                <w:sz w:val="18"/>
                <w:szCs w:val="18"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دن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خال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من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العيوب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ولا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يوجد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تسريب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للمياه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بطريقة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تشكل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خطورة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على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صلاحية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الوسيلة</w:t>
            </w:r>
            <w:r w:rsidRPr="00351095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351095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للإبحار</w:t>
            </w:r>
          </w:p>
          <w:p w14:paraId="28D7B150" w14:textId="77777777" w:rsidR="00351095" w:rsidRPr="00351095" w:rsidRDefault="00351095">
            <w:pPr>
              <w:bidi/>
              <w:contextualSpacing/>
              <w:jc w:val="right"/>
              <w:rPr>
                <w:rFonts w:asciiTheme="minorBidi" w:hAnsiTheme="minorBidi"/>
                <w:sz w:val="22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</w:rPr>
              <w:t xml:space="preserve">Ship Hull - </w:t>
            </w:r>
            <w:r w:rsidRPr="00351095">
              <w:rPr>
                <w:rFonts w:asciiTheme="minorBidi" w:hAnsi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A1750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D3C50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FCAC4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72588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3284DD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414239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351095" w:rsidRPr="00351095" w14:paraId="5817FBB1" w14:textId="77777777" w:rsidTr="00351095">
        <w:trPr>
          <w:trHeight w:val="340"/>
        </w:trPr>
        <w:tc>
          <w:tcPr>
            <w:tcW w:w="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D1F7E1" w14:textId="77777777" w:rsidR="00351095" w:rsidRPr="00351095" w:rsidRDefault="00351095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25417533" w:edGrp="everyone" w:colFirst="4" w:colLast="4"/>
            <w:permStart w:id="1179089045" w:edGrp="everyone" w:colFirst="5" w:colLast="5"/>
            <w:permEnd w:id="1356269172"/>
            <w:permEnd w:id="1209413082"/>
            <w:r w:rsidRPr="00351095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20</w:t>
            </w:r>
          </w:p>
        </w:tc>
        <w:tc>
          <w:tcPr>
            <w:tcW w:w="6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F1ECB" w14:textId="77777777" w:rsidR="00351095" w:rsidRPr="00351095" w:rsidRDefault="00351095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351095">
              <w:rPr>
                <w:rFonts w:asciiTheme="minorBidi" w:hAnsiTheme="minorBidi"/>
                <w:sz w:val="24"/>
                <w:szCs w:val="24"/>
              </w:rPr>
              <w:t>–</w:t>
            </w:r>
            <w:r w:rsidRPr="00351095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51095">
              <w:rPr>
                <w:rFonts w:asciiTheme="minorBidi" w:hAnsiTheme="minorBidi"/>
                <w:szCs w:val="20"/>
                <w:rtl/>
              </w:rPr>
              <w:t xml:space="preserve">طباعة رقم الوسيلة البحرية بشكل دائم على جميع معدات السلامة. </w:t>
            </w:r>
          </w:p>
          <w:p w14:paraId="3AED4A75" w14:textId="77777777" w:rsidR="00351095" w:rsidRPr="00351095" w:rsidRDefault="00351095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/>
                <w:szCs w:val="20"/>
              </w:rPr>
              <w:t xml:space="preserve">Labelling Safety Equipment </w:t>
            </w:r>
            <w:r w:rsidRPr="00351095">
              <w:rPr>
                <w:rFonts w:asciiTheme="minorBidi" w:hAnsiTheme="minorBidi"/>
              </w:rPr>
              <w:t xml:space="preserve">– </w:t>
            </w:r>
            <w:r w:rsidRPr="00351095">
              <w:rPr>
                <w:rFonts w:asciiTheme="minorBidi" w:hAnsi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35F5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8CE79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95C2F5" w14:textId="77777777" w:rsidR="00351095" w:rsidRPr="00351095" w:rsidRDefault="00351095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806505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652A64" w14:textId="77777777" w:rsidR="00351095" w:rsidRPr="00351095" w:rsidRDefault="00351095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05667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1425417533"/>
      <w:permEnd w:id="1179089045"/>
    </w:tbl>
    <w:p w14:paraId="2B1FAC70" w14:textId="77777777" w:rsidR="00351095" w:rsidRPr="00351095" w:rsidRDefault="00351095" w:rsidP="00351095">
      <w:pPr>
        <w:bidi/>
        <w:spacing w:after="0"/>
        <w:rPr>
          <w:rFonts w:asciiTheme="minorBidi" w:hAnsiTheme="minorBidi"/>
          <w:sz w:val="22"/>
        </w:rPr>
      </w:pPr>
    </w:p>
    <w:tbl>
      <w:tblPr>
        <w:tblStyle w:val="TableGrid13"/>
        <w:bidiVisual/>
        <w:tblW w:w="0" w:type="dxa"/>
        <w:tblInd w:w="-21" w:type="dxa"/>
        <w:tblLayout w:type="fixed"/>
        <w:tblLook w:val="04A0" w:firstRow="1" w:lastRow="0" w:firstColumn="1" w:lastColumn="0" w:noHBand="0" w:noVBand="1"/>
      </w:tblPr>
      <w:tblGrid>
        <w:gridCol w:w="576"/>
        <w:gridCol w:w="6649"/>
        <w:gridCol w:w="2126"/>
        <w:gridCol w:w="709"/>
        <w:gridCol w:w="705"/>
      </w:tblGrid>
      <w:tr w:rsidR="00351095" w:rsidRPr="00351095" w14:paraId="34F23CEA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927172E" w14:textId="77777777" w:rsidR="00351095" w:rsidRPr="00351095" w:rsidRDefault="0035109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6BB13F63" w14:textId="77777777" w:rsidR="00351095" w:rsidRPr="00351095" w:rsidRDefault="00351095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9D9A697" w14:textId="77777777" w:rsidR="00351095" w:rsidRPr="00351095" w:rsidRDefault="0035109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7DD89870" w14:textId="77777777" w:rsidR="00351095" w:rsidRPr="00351095" w:rsidRDefault="0035109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95CF99E" w14:textId="77777777" w:rsidR="00351095" w:rsidRPr="00351095" w:rsidRDefault="00351095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7EE12931" w14:textId="77777777" w:rsidR="00351095" w:rsidRPr="00351095" w:rsidRDefault="0035109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EF63450" w14:textId="77777777" w:rsidR="00351095" w:rsidRPr="00351095" w:rsidRDefault="0035109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5109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641B01C" w14:textId="77777777" w:rsidR="00351095" w:rsidRPr="00351095" w:rsidRDefault="0035109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10E1438" w14:textId="77777777" w:rsidR="00351095" w:rsidRPr="00351095" w:rsidRDefault="00351095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51095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42A46FE" w14:textId="77777777" w:rsidR="00351095" w:rsidRPr="00351095" w:rsidRDefault="00351095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51095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351095" w:rsidRPr="00351095" w14:paraId="08E8F3BA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C17BCA7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32135104" w:edGrp="everyone" w:colFirst="3" w:colLast="3"/>
            <w:permStart w:id="1777549171" w:edGrp="everyone" w:colFirst="4" w:colLast="4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AD3A7B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21A960BE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>Working of Quick Closing Valves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12D9D" w14:textId="77777777" w:rsidR="00351095" w:rsidRPr="00351095" w:rsidRDefault="00351095" w:rsidP="00351095">
            <w:pPr>
              <w:numPr>
                <w:ilvl w:val="0"/>
                <w:numId w:val="5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6FE303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8213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64B10C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22054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26936BD6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DADC4B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57951007" w:edGrp="everyone" w:colFirst="3" w:colLast="3"/>
            <w:permStart w:id="1720928626" w:edGrp="everyone" w:colFirst="4" w:colLast="4"/>
            <w:permEnd w:id="1832135104"/>
            <w:permEnd w:id="1777549171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420C27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6ED90503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243EC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1463B6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2411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42390D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83048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1386E195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9CA87E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30200348" w:edGrp="everyone" w:colFirst="3" w:colLast="3"/>
            <w:permStart w:id="977220675" w:edGrp="everyone" w:colFirst="4" w:colLast="4"/>
            <w:permEnd w:id="857951007"/>
            <w:permEnd w:id="1720928626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F8A2A6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</w:t>
            </w:r>
          </w:p>
          <w:p w14:paraId="2184689D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>Operation of Emergency Steering Gear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E17C0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D2189A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27463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680C6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62609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614DC9BF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88C6B4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681393987" w:edGrp="everyone" w:colFirst="3" w:colLast="3"/>
            <w:permStart w:id="2140284406" w:edGrp="everyone" w:colFirst="4" w:colLast="4"/>
            <w:permEnd w:id="330200348"/>
            <w:permEnd w:id="977220675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3BBC5B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78B5EE82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BF060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19C84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2361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2E67B7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37554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279B735B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417E61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13689509" w:edGrp="everyone" w:colFirst="3" w:colLast="3"/>
            <w:permStart w:id="2069784595" w:edGrp="everyone" w:colFirst="4" w:colLast="4"/>
            <w:permEnd w:id="681393987"/>
            <w:permEnd w:id="2140284406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9A087B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0F444E33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8B199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4227D5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30172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FEC369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68481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56892C69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A5263B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11792750" w:edGrp="everyone" w:colFirst="3" w:colLast="3"/>
            <w:permStart w:id="1164531605" w:edGrp="everyone" w:colFirst="4" w:colLast="4"/>
            <w:permEnd w:id="413689509"/>
            <w:permEnd w:id="2069784595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85371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4565DDC2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92ECB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852159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8290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5D3A10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5139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2C77B253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79A59D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7237588" w:edGrp="everyone" w:colFirst="3" w:colLast="3"/>
            <w:permStart w:id="374172372" w:edGrp="everyone" w:colFirst="4" w:colLast="4"/>
            <w:permEnd w:id="1511792750"/>
            <w:permEnd w:id="1164531605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lastRenderedPageBreak/>
              <w:t>7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D36056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08239717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680AA5" w14:textId="77777777" w:rsidR="00351095" w:rsidRPr="00351095" w:rsidRDefault="00351095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6D4C1C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14652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0DA4CA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22996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171AC6E6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00E4EF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74713236" w:edGrp="everyone" w:colFirst="3" w:colLast="3"/>
            <w:permStart w:id="2009014830" w:edGrp="everyone" w:colFirst="4" w:colLast="4"/>
            <w:permEnd w:id="137237588"/>
            <w:permEnd w:id="374172372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5B62F1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74EF8147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F76CF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BD99F9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10995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C8B6D5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00837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50BE9B6F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4D1DE6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902507807" w:edGrp="everyone" w:colFirst="3" w:colLast="3"/>
            <w:permStart w:id="1115706798" w:edGrp="everyone" w:colFirst="4" w:colLast="4"/>
            <w:permEnd w:id="1574713236"/>
            <w:permEnd w:id="2009014830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80F12D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53B0FF1F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835CF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750F1B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3032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D14E88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3289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5F3E25DB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B5DDDF9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2041796730" w:edGrp="everyone" w:colFirst="3" w:colLast="3"/>
            <w:permStart w:id="1523976341" w:edGrp="everyone" w:colFirst="4" w:colLast="4"/>
            <w:permEnd w:id="902507807"/>
            <w:permEnd w:id="1115706798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195B79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36D6E568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BA650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83B9B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63655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337C8D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48621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6BCD6007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3F2D7B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506135011" w:edGrp="everyone" w:colFirst="3" w:colLast="3"/>
            <w:permStart w:id="1677918987" w:edGrp="everyone" w:colFirst="4" w:colLast="4"/>
            <w:permEnd w:id="2041796730"/>
            <w:permEnd w:id="1523976341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C0A93E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6229762E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7A790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D42BE3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91664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A45E94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36044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3FF39C47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E9EDF2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122247176" w:edGrp="everyone" w:colFirst="3" w:colLast="3"/>
            <w:permStart w:id="1168252564" w:edGrp="everyone" w:colFirst="4" w:colLast="4"/>
            <w:permEnd w:id="506135011"/>
            <w:permEnd w:id="1677918987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5A2B10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افرة الوسيلة</w:t>
            </w:r>
          </w:p>
          <w:p w14:paraId="4332EFF6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 xml:space="preserve">Working of Vessel Whistle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C8078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4935BE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255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9F6BB4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1299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747D16C6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FBF18FF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724635069" w:edGrp="everyone" w:colFirst="3" w:colLast="3"/>
            <w:permStart w:id="161157440" w:edGrp="everyone" w:colFirst="4" w:colLast="4"/>
            <w:permEnd w:id="1122247176"/>
            <w:permEnd w:id="1168252564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2EDA3B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5D770357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</w:rPr>
              <w:t>Stopping of Ventilation System</w:t>
            </w:r>
            <w:r w:rsidRPr="00351095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80EC0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EAB60A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23474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5672C1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1942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2ADBCF71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DFA0C3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344676013" w:edGrp="everyone" w:colFirst="3" w:colLast="3"/>
            <w:permStart w:id="1309227223" w:edGrp="everyone" w:colFirst="4" w:colLast="4"/>
            <w:permEnd w:id="724635069"/>
            <w:permEnd w:id="161157440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4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275C58" w14:textId="77777777" w:rsidR="00351095" w:rsidRPr="00351095" w:rsidRDefault="00351095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0C0E470E" w14:textId="77777777" w:rsidR="00351095" w:rsidRPr="00351095" w:rsidRDefault="00351095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</w:rPr>
              <w:t>Operation of Emergency fire pump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8A893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F7C3A1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5935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18C21E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11342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351095" w:rsidRPr="00351095" w14:paraId="70CF114A" w14:textId="77777777" w:rsidTr="00351095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B1F406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500721921" w:edGrp="everyone" w:colFirst="3" w:colLast="3"/>
            <w:permStart w:id="1872193265" w:edGrp="everyone" w:colFirst="4" w:colLast="4"/>
            <w:permEnd w:id="1344676013"/>
            <w:permEnd w:id="1309227223"/>
            <w:r w:rsidRPr="00351095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6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EB5914" w14:textId="77777777" w:rsidR="00351095" w:rsidRPr="00351095" w:rsidRDefault="00351095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51095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حالة الفنية للمحركات الرئيسية - بما في ذلك كثافة ولون دخان الغازات العادمة</w:t>
            </w:r>
            <w:r w:rsidRPr="00351095">
              <w:rPr>
                <w:rFonts w:asciiTheme="minorBidi" w:hAnsiTheme="minorBidi" w:cstheme="minorBidi"/>
                <w:sz w:val="24"/>
                <w:szCs w:val="24"/>
              </w:rPr>
              <w:t xml:space="preserve">. </w:t>
            </w:r>
          </w:p>
          <w:p w14:paraId="65C5385E" w14:textId="77777777" w:rsidR="00351095" w:rsidRPr="00351095" w:rsidRDefault="00351095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51095">
              <w:rPr>
                <w:rFonts w:asciiTheme="minorBidi" w:hAnsiTheme="minorBidi" w:cstheme="minorBidi"/>
              </w:rPr>
              <w:t xml:space="preserve">Technical Condition of the Main Engines </w:t>
            </w:r>
            <w:r w:rsidRPr="00351095">
              <w:rPr>
                <w:rFonts w:asciiTheme="minorBidi" w:hAnsiTheme="minorBidi" w:cstheme="minorBidi"/>
                <w:szCs w:val="20"/>
              </w:rPr>
              <w:t xml:space="preserve">- </w:t>
            </w:r>
            <w:r w:rsidRPr="00351095">
              <w:rPr>
                <w:rFonts w:asciiTheme="minorBidi" w:hAnsiTheme="minorBidi" w:cstheme="minorBidi"/>
                <w:sz w:val="18"/>
                <w:szCs w:val="18"/>
              </w:rPr>
              <w:t xml:space="preserve">including the intensity and </w:t>
            </w:r>
            <w:proofErr w:type="spellStart"/>
            <w:r w:rsidRPr="00351095">
              <w:rPr>
                <w:rFonts w:asciiTheme="minorBidi" w:hAnsiTheme="minorBidi" w:cstheme="minorBidi"/>
                <w:sz w:val="18"/>
                <w:szCs w:val="18"/>
              </w:rPr>
              <w:t>color</w:t>
            </w:r>
            <w:proofErr w:type="spellEnd"/>
            <w:r w:rsidRPr="00351095">
              <w:rPr>
                <w:rFonts w:asciiTheme="minorBidi" w:hAnsiTheme="minorBidi" w:cstheme="minorBidi"/>
                <w:sz w:val="18"/>
                <w:szCs w:val="18"/>
              </w:rPr>
              <w:t xml:space="preserve"> of smoke of the exhaust gases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061C3" w14:textId="77777777" w:rsidR="00351095" w:rsidRPr="00351095" w:rsidRDefault="00351095" w:rsidP="00351095">
            <w:pPr>
              <w:numPr>
                <w:ilvl w:val="0"/>
                <w:numId w:val="5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835A18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92354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2425E8" w14:textId="77777777" w:rsidR="00351095" w:rsidRPr="00351095" w:rsidRDefault="00351095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61550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351095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500721921"/>
      <w:permEnd w:id="1872193265"/>
    </w:tbl>
    <w:p w14:paraId="52D7462F" w14:textId="77777777" w:rsidR="00351095" w:rsidRPr="00351095" w:rsidRDefault="00351095" w:rsidP="00351095">
      <w:pPr>
        <w:rPr>
          <w:rFonts w:asciiTheme="minorBidi" w:hAnsiTheme="minorBidi"/>
          <w:sz w:val="22"/>
          <w:rtl/>
        </w:rPr>
      </w:pPr>
    </w:p>
    <w:p w14:paraId="27AC4E1F" w14:textId="77777777" w:rsidR="00351095" w:rsidRPr="00351095" w:rsidRDefault="00351095" w:rsidP="00351095">
      <w:pPr>
        <w:rPr>
          <w:rFonts w:asciiTheme="minorBidi" w:hAnsiTheme="minorBidi"/>
        </w:rPr>
      </w:pPr>
    </w:p>
    <w:p w14:paraId="183DB4F6" w14:textId="77777777" w:rsidR="00351095" w:rsidRPr="00351095" w:rsidRDefault="00351095" w:rsidP="00351095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351095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351095" w:rsidRPr="00351095" w14:paraId="391B9D32" w14:textId="77777777" w:rsidTr="00351095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253EF9A" w14:textId="77777777" w:rsidR="00351095" w:rsidRPr="00351095" w:rsidRDefault="00351095" w:rsidP="003510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5109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939161034" w:edGrp="everyone"/>
      <w:tr w:rsidR="00351095" w:rsidRPr="00351095" w14:paraId="73C3B543" w14:textId="77777777" w:rsidTr="00351095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A4E1E" w14:textId="77777777" w:rsidR="00351095" w:rsidRPr="00351095" w:rsidRDefault="00351095" w:rsidP="00351095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14936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hAnsiTheme="minorBidi"/>
                <w:b/>
                <w:bCs/>
              </w:rPr>
              <w:t xml:space="preserve">  </w:t>
            </w:r>
            <w:permEnd w:id="1939161034"/>
            <w:r w:rsidRPr="00351095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351095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185089451" w:edGrp="everyone"/>
          <w:p w14:paraId="5043D5A0" w14:textId="77777777" w:rsidR="00351095" w:rsidRPr="00351095" w:rsidRDefault="00351095" w:rsidP="00351095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89140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hAnsiTheme="minorBidi"/>
                <w:b/>
                <w:bCs/>
              </w:rPr>
              <w:t xml:space="preserve">  </w:t>
            </w:r>
            <w:permEnd w:id="185089451"/>
            <w:r w:rsidRPr="00351095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351095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686921241" w:edGrp="everyone"/>
          <w:p w14:paraId="5567375C" w14:textId="77777777" w:rsidR="00351095" w:rsidRPr="00351095" w:rsidRDefault="00351095" w:rsidP="00351095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33133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51095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51095">
              <w:rPr>
                <w:rFonts w:asciiTheme="minorBidi" w:hAnsiTheme="minorBidi"/>
                <w:b/>
                <w:bCs/>
              </w:rPr>
              <w:t xml:space="preserve">  </w:t>
            </w:r>
            <w:permEnd w:id="1686921241"/>
            <w:r w:rsidRPr="00351095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351095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360DBA4F" w14:textId="77777777" w:rsidR="00351095" w:rsidRPr="00351095" w:rsidRDefault="00351095" w:rsidP="00351095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351095" w:rsidRPr="00351095" w14:paraId="7663B907" w14:textId="77777777" w:rsidTr="00351095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7B142FD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5109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351095" w:rsidRPr="00351095" w14:paraId="21AD78DB" w14:textId="77777777" w:rsidTr="003510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ABE2891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C273997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7D91373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DCBE217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51095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351095" w:rsidRPr="00351095" w14:paraId="75635CFF" w14:textId="77777777" w:rsidTr="003510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021DA3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82711663" w:edGrp="everyone" w:colFirst="0" w:colLast="0"/>
            <w:permStart w:id="100141349" w:edGrp="everyone" w:colFirst="1" w:colLast="1"/>
            <w:permStart w:id="1824987780" w:edGrp="everyone" w:colFirst="2" w:colLast="2"/>
            <w:permStart w:id="1133473177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37B2E8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D74D11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B45665" w14:textId="77777777" w:rsidR="00351095" w:rsidRPr="00351095" w:rsidRDefault="00351095" w:rsidP="003510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51095" w:rsidRPr="00351095" w14:paraId="4644482B" w14:textId="77777777" w:rsidTr="003510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F38996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07543534" w:edGrp="everyone" w:colFirst="0" w:colLast="0"/>
            <w:permStart w:id="937515692" w:edGrp="everyone" w:colFirst="1" w:colLast="1"/>
            <w:permStart w:id="2096062279" w:edGrp="everyone" w:colFirst="2" w:colLast="2"/>
            <w:permStart w:id="2098930913" w:edGrp="everyone" w:colFirst="3" w:colLast="3"/>
            <w:permEnd w:id="1682711663"/>
            <w:permEnd w:id="100141349"/>
            <w:permEnd w:id="1824987780"/>
            <w:permEnd w:id="113347317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22F83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157D59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76811E" w14:textId="77777777" w:rsidR="00351095" w:rsidRPr="00351095" w:rsidRDefault="00351095" w:rsidP="003510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51095" w:rsidRPr="00351095" w14:paraId="1E53A355" w14:textId="77777777" w:rsidTr="003510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918598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72419789" w:edGrp="everyone" w:colFirst="0" w:colLast="0"/>
            <w:permStart w:id="496778154" w:edGrp="everyone" w:colFirst="1" w:colLast="1"/>
            <w:permStart w:id="396499836" w:edGrp="everyone" w:colFirst="2" w:colLast="2"/>
            <w:permStart w:id="996565917" w:edGrp="everyone" w:colFirst="3" w:colLast="3"/>
            <w:permEnd w:id="1707543534"/>
            <w:permEnd w:id="937515692"/>
            <w:permEnd w:id="2096062279"/>
            <w:permEnd w:id="209893091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BEE83F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E06C10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9E7DFA" w14:textId="77777777" w:rsidR="00351095" w:rsidRPr="00351095" w:rsidRDefault="00351095" w:rsidP="003510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51095" w:rsidRPr="00351095" w14:paraId="400B106B" w14:textId="77777777" w:rsidTr="003510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ADC09C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41168524" w:edGrp="everyone" w:colFirst="0" w:colLast="0"/>
            <w:permStart w:id="1625304989" w:edGrp="everyone" w:colFirst="1" w:colLast="1"/>
            <w:permStart w:id="725233420" w:edGrp="everyone" w:colFirst="2" w:colLast="2"/>
            <w:permStart w:id="810484947" w:edGrp="everyone" w:colFirst="3" w:colLast="3"/>
            <w:permEnd w:id="672419789"/>
            <w:permEnd w:id="496778154"/>
            <w:permEnd w:id="396499836"/>
            <w:permEnd w:id="99656591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C2D425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518779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C72CB6" w14:textId="77777777" w:rsidR="00351095" w:rsidRPr="00351095" w:rsidRDefault="00351095" w:rsidP="003510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51095" w:rsidRPr="00351095" w14:paraId="782E833A" w14:textId="77777777" w:rsidTr="003510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81AB99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59889421" w:edGrp="everyone" w:colFirst="0" w:colLast="0"/>
            <w:permStart w:id="2094481118" w:edGrp="everyone" w:colFirst="1" w:colLast="1"/>
            <w:permStart w:id="790307259" w:edGrp="everyone" w:colFirst="2" w:colLast="2"/>
            <w:permStart w:id="1704282956" w:edGrp="everyone" w:colFirst="3" w:colLast="3"/>
            <w:permEnd w:id="1441168524"/>
            <w:permEnd w:id="1625304989"/>
            <w:permEnd w:id="725233420"/>
            <w:permEnd w:id="81048494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A0AE14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42F029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0425E4" w14:textId="77777777" w:rsidR="00351095" w:rsidRPr="00351095" w:rsidRDefault="00351095" w:rsidP="003510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51095" w:rsidRPr="00351095" w14:paraId="579C1695" w14:textId="77777777" w:rsidTr="003510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6D3B63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33525178" w:edGrp="everyone" w:colFirst="0" w:colLast="0"/>
            <w:permStart w:id="1849562122" w:edGrp="everyone" w:colFirst="1" w:colLast="1"/>
            <w:permStart w:id="1631330952" w:edGrp="everyone" w:colFirst="2" w:colLast="2"/>
            <w:permStart w:id="1546850623" w:edGrp="everyone" w:colFirst="3" w:colLast="3"/>
            <w:permEnd w:id="1559889421"/>
            <w:permEnd w:id="2094481118"/>
            <w:permEnd w:id="790307259"/>
            <w:permEnd w:id="170428295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8C0D6C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EBB483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78DBFC" w14:textId="77777777" w:rsidR="00351095" w:rsidRPr="00351095" w:rsidRDefault="00351095" w:rsidP="003510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51095" w:rsidRPr="00351095" w14:paraId="2B95B2E2" w14:textId="77777777" w:rsidTr="003510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1B2946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62124883" w:edGrp="everyone" w:colFirst="0" w:colLast="0"/>
            <w:permStart w:id="1764653637" w:edGrp="everyone" w:colFirst="1" w:colLast="1"/>
            <w:permStart w:id="476071677" w:edGrp="everyone" w:colFirst="2" w:colLast="2"/>
            <w:permStart w:id="713111175" w:edGrp="everyone" w:colFirst="3" w:colLast="3"/>
            <w:permEnd w:id="1933525178"/>
            <w:permEnd w:id="1849562122"/>
            <w:permEnd w:id="1631330952"/>
            <w:permEnd w:id="154685062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0B1F6C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C14688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BB9024" w14:textId="77777777" w:rsidR="00351095" w:rsidRPr="00351095" w:rsidRDefault="00351095" w:rsidP="003510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51095" w:rsidRPr="00351095" w14:paraId="20E102F9" w14:textId="77777777" w:rsidTr="003510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FC610B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66378772" w:edGrp="everyone" w:colFirst="0" w:colLast="0"/>
            <w:permStart w:id="2074816237" w:edGrp="everyone" w:colFirst="1" w:colLast="1"/>
            <w:permStart w:id="2081041059" w:edGrp="everyone" w:colFirst="2" w:colLast="2"/>
            <w:permStart w:id="704400876" w:edGrp="everyone" w:colFirst="3" w:colLast="3"/>
            <w:permEnd w:id="562124883"/>
            <w:permEnd w:id="1764653637"/>
            <w:permEnd w:id="476071677"/>
            <w:permEnd w:id="71311117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23ADC6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CE6968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AEAAF3" w14:textId="77777777" w:rsidR="00351095" w:rsidRPr="00351095" w:rsidRDefault="00351095" w:rsidP="003510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51095" w:rsidRPr="00351095" w14:paraId="62101699" w14:textId="77777777" w:rsidTr="003510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3BC400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7117952" w:edGrp="everyone" w:colFirst="0" w:colLast="0"/>
            <w:permStart w:id="539643856" w:edGrp="everyone" w:colFirst="1" w:colLast="1"/>
            <w:permStart w:id="160174110" w:edGrp="everyone" w:colFirst="2" w:colLast="2"/>
            <w:permStart w:id="173041670" w:edGrp="everyone" w:colFirst="3" w:colLast="3"/>
            <w:permEnd w:id="1366378772"/>
            <w:permEnd w:id="2074816237"/>
            <w:permEnd w:id="2081041059"/>
            <w:permEnd w:id="70440087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DB2105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8EA1BF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DFE991" w14:textId="77777777" w:rsidR="00351095" w:rsidRPr="00351095" w:rsidRDefault="00351095" w:rsidP="003510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51095" w:rsidRPr="00351095" w14:paraId="623059CE" w14:textId="77777777" w:rsidTr="00351095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FCAE5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71280180" w:edGrp="everyone" w:colFirst="0" w:colLast="0"/>
            <w:permStart w:id="1812801731" w:edGrp="everyone" w:colFirst="1" w:colLast="1"/>
            <w:permStart w:id="1542682203" w:edGrp="everyone" w:colFirst="2" w:colLast="2"/>
            <w:permStart w:id="886783441" w:edGrp="everyone" w:colFirst="3" w:colLast="3"/>
            <w:permEnd w:id="87117952"/>
            <w:permEnd w:id="539643856"/>
            <w:permEnd w:id="160174110"/>
            <w:permEnd w:id="17304167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576878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4F7CB1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6F5582" w14:textId="77777777" w:rsidR="00351095" w:rsidRPr="00351095" w:rsidRDefault="00351095" w:rsidP="0035109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371280180"/>
      <w:permEnd w:id="1812801731"/>
      <w:permEnd w:id="1542682203"/>
      <w:permEnd w:id="886783441"/>
    </w:tbl>
    <w:p w14:paraId="73F21E28" w14:textId="77777777" w:rsidR="00351095" w:rsidRPr="00351095" w:rsidRDefault="00351095" w:rsidP="00351095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351095" w:rsidRPr="00351095" w14:paraId="6D9389CD" w14:textId="77777777" w:rsidTr="00351095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A7BDB12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321147902" w:edGrp="everyone" w:colFirst="0" w:colLast="0"/>
            <w:permStart w:id="2135177369" w:edGrp="everyone" w:colFirst="1" w:colLast="1"/>
            <w:permStart w:id="2090604067" w:edGrp="everyone" w:colFirst="2" w:colLast="2"/>
            <w:r w:rsidRPr="00351095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9002CD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351095">
              <w:rPr>
                <w:rFonts w:asciiTheme="minorBidi" w:hAnsiTheme="minorBidi"/>
                <w:b/>
                <w:bCs/>
              </w:rPr>
              <w:t>Signature:</w:t>
            </w:r>
          </w:p>
          <w:p w14:paraId="6BC85454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F57FD0B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351095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321147902"/>
      <w:permEnd w:id="2135177369"/>
      <w:permEnd w:id="2090604067"/>
    </w:tbl>
    <w:p w14:paraId="501A7296" w14:textId="77777777" w:rsidR="00351095" w:rsidRPr="00351095" w:rsidRDefault="00351095" w:rsidP="00351095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351095" w:rsidRPr="00351095" w14:paraId="2DCA9AC3" w14:textId="77777777" w:rsidTr="00351095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21AABABD" w14:textId="77777777" w:rsidR="00351095" w:rsidRPr="00351095" w:rsidRDefault="00351095" w:rsidP="003510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5109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351095" w:rsidRPr="00351095" w14:paraId="3A69A748" w14:textId="77777777" w:rsidTr="00351095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FE3DC" w14:textId="77777777" w:rsidR="00351095" w:rsidRPr="00351095" w:rsidRDefault="00351095" w:rsidP="003510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351095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20F55188" w14:textId="77777777" w:rsidR="00351095" w:rsidRPr="00351095" w:rsidRDefault="00351095" w:rsidP="003510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7E458361" w14:textId="77777777" w:rsidR="00351095" w:rsidRPr="00351095" w:rsidRDefault="00351095" w:rsidP="003510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021510153" w:edGrp="everyone"/>
            <w:permEnd w:id="1021510153"/>
          </w:p>
          <w:p w14:paraId="4BCE0A30" w14:textId="77777777" w:rsidR="00351095" w:rsidRPr="00351095" w:rsidRDefault="00351095" w:rsidP="003510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351095" w:rsidRPr="00351095" w14:paraId="3D33F363" w14:textId="77777777" w:rsidTr="00351095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358D1" w14:textId="77777777" w:rsidR="00351095" w:rsidRPr="00351095" w:rsidRDefault="00351095" w:rsidP="003510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51095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2ED5D" w14:textId="77777777" w:rsidR="00351095" w:rsidRPr="00351095" w:rsidRDefault="00351095" w:rsidP="00351095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351095">
              <w:rPr>
                <w:rFonts w:asciiTheme="minorBidi" w:hAnsiTheme="minorBidi"/>
                <w:b/>
                <w:bCs/>
              </w:rPr>
              <w:t>Signature:</w:t>
            </w:r>
          </w:p>
          <w:p w14:paraId="274905C5" w14:textId="77777777" w:rsidR="00351095" w:rsidRPr="00351095" w:rsidRDefault="00351095" w:rsidP="003510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F2039" w14:textId="77777777" w:rsidR="00351095" w:rsidRPr="00351095" w:rsidRDefault="00351095" w:rsidP="00351095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51095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</w:tbl>
    <w:p w14:paraId="0D0CFE26" w14:textId="77777777" w:rsidR="00351095" w:rsidRPr="00351095" w:rsidRDefault="00351095" w:rsidP="00351095">
      <w:pPr>
        <w:rPr>
          <w:rFonts w:asciiTheme="minorBidi" w:hAnsiTheme="minorBidi"/>
          <w:sz w:val="22"/>
        </w:rPr>
      </w:pPr>
    </w:p>
    <w:p w14:paraId="0CBA3AB8" w14:textId="25ECE72E" w:rsidR="00EE6A52" w:rsidRPr="00351095" w:rsidRDefault="00EE6A52" w:rsidP="00351095">
      <w:pPr>
        <w:rPr>
          <w:rFonts w:asciiTheme="minorBidi" w:hAnsiTheme="minorBidi"/>
          <w:szCs w:val="20"/>
          <w:rtl/>
        </w:rPr>
      </w:pPr>
    </w:p>
    <w:sectPr w:rsidR="00EE6A52" w:rsidRPr="00351095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10062C" w14:textId="77777777" w:rsidR="00A9419F" w:rsidRDefault="00A9419F" w:rsidP="00B55D98">
      <w:pPr>
        <w:spacing w:after="0" w:line="240" w:lineRule="auto"/>
      </w:pPr>
      <w:r>
        <w:separator/>
      </w:r>
    </w:p>
  </w:endnote>
  <w:endnote w:type="continuationSeparator" w:id="0">
    <w:p w14:paraId="7E6F6307" w14:textId="77777777" w:rsidR="00A9419F" w:rsidRDefault="00A9419F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37F10" w14:textId="77777777" w:rsidR="00F90954" w:rsidRDefault="00F909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7DAC5D8E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351095">
            <w:rPr>
              <w:rFonts w:asciiTheme="minorBidi" w:hAnsiTheme="minorBidi"/>
              <w:sz w:val="16"/>
              <w:szCs w:val="16"/>
            </w:rPr>
            <w:t>u</w:t>
          </w:r>
          <w:bookmarkEnd w:id="0"/>
        </w:p>
      </w:tc>
      <w:tc>
        <w:tcPr>
          <w:tcW w:w="3587" w:type="dxa"/>
        </w:tcPr>
        <w:p w14:paraId="5C9CEADF" w14:textId="06EA82D1" w:rsidR="00E51168" w:rsidRPr="00E51168" w:rsidRDefault="00E51168" w:rsidP="00351095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7B1DA7">
            <w:rPr>
              <w:rFonts w:asciiTheme="minorBidi" w:hAnsiTheme="minorBidi"/>
              <w:sz w:val="16"/>
              <w:szCs w:val="16"/>
            </w:rPr>
            <w:t>1</w:t>
          </w:r>
          <w:r w:rsidR="00351095">
            <w:rPr>
              <w:rFonts w:asciiTheme="minorBidi" w:hAnsiTheme="minorBidi"/>
              <w:sz w:val="16"/>
              <w:szCs w:val="16"/>
            </w:rPr>
            <w:t>1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038F0E9C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F90954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F90954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0B999" w14:textId="77777777" w:rsidR="00F90954" w:rsidRDefault="00F909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83EAFB" w14:textId="77777777" w:rsidR="00A9419F" w:rsidRDefault="00A9419F" w:rsidP="00B55D98">
      <w:pPr>
        <w:spacing w:after="0" w:line="240" w:lineRule="auto"/>
      </w:pPr>
      <w:r>
        <w:separator/>
      </w:r>
    </w:p>
  </w:footnote>
  <w:footnote w:type="continuationSeparator" w:id="0">
    <w:p w14:paraId="62ECABB4" w14:textId="77777777" w:rsidR="00A9419F" w:rsidRDefault="00A9419F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BE7CB" w14:textId="77777777" w:rsidR="00F90954" w:rsidRDefault="00F909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DC4D" w14:textId="77777777" w:rsidR="00F90954" w:rsidRDefault="00F909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yp1P2I0RXk55y9z70GZbj/3yotRr379iYGaaDsrPZvDDdVGGvVrVqyXnIaLtDep3UbiQ1ilCcXRJpqjRmeq3mg==" w:salt="Ge7Y88YddlzQPUCjYv3n6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9419F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0954"/>
    <w:rsid w:val="00F91119"/>
    <w:rsid w:val="00F95BDA"/>
    <w:rsid w:val="00FC5B11"/>
    <w:rsid w:val="00FD06E7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u, قائمة التفتيش للقوارب السياحية بطول 24 متر وأكثر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0604AE64-8272-4FFE-B969-CC9A977A9A79}"/>
</file>

<file path=customXml/itemProps2.xml><?xml version="1.0" encoding="utf-8"?>
<ds:datastoreItem xmlns:ds="http://schemas.openxmlformats.org/officeDocument/2006/customXml" ds:itemID="{C3825E14-3D93-487A-B0EA-8C13BBA2DF4E}"/>
</file>

<file path=customXml/itemProps3.xml><?xml version="1.0" encoding="utf-8"?>
<ds:datastoreItem xmlns:ds="http://schemas.openxmlformats.org/officeDocument/2006/customXml" ds:itemID="{3AD0D66D-6A36-4F26-85DF-0CBB12F0B5B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09</Words>
  <Characters>9744</Characters>
  <Application>Microsoft Office Word</Application>
  <DocSecurity>8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u, Inspection Checklist for Touring boats length 24m and more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1:57:00Z</dcterms:created>
  <dcterms:modified xsi:type="dcterms:W3CDTF">2024-05-01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